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48F44" w14:textId="258C8F16" w:rsidR="00C8527D" w:rsidRPr="008D0BD5" w:rsidRDefault="00C8527D" w:rsidP="00C8527D">
      <w:pPr>
        <w:pStyle w:val="Normal1"/>
        <w:contextualSpacing w:val="0"/>
        <w:rPr>
          <w:b/>
          <w:sz w:val="36"/>
          <w:szCs w:val="36"/>
        </w:rPr>
      </w:pPr>
      <w:bookmarkStart w:id="0" w:name="abstract"/>
      <w:r w:rsidRPr="008D0BD5">
        <w:rPr>
          <w:b/>
          <w:sz w:val="36"/>
          <w:szCs w:val="36"/>
        </w:rPr>
        <w:t>The importance of open science for biological assessment</w:t>
      </w:r>
      <w:r w:rsidR="00164D01">
        <w:rPr>
          <w:b/>
          <w:sz w:val="36"/>
          <w:szCs w:val="36"/>
        </w:rPr>
        <w:t xml:space="preserve"> of aquatic environments</w:t>
      </w:r>
    </w:p>
    <w:p w14:paraId="57D8DDEC" w14:textId="77777777" w:rsidR="00C8527D" w:rsidRPr="008D0BD5" w:rsidRDefault="00C8527D" w:rsidP="00C8527D">
      <w:pPr>
        <w:pStyle w:val="Normal1"/>
        <w:contextualSpacing w:val="0"/>
        <w:rPr>
          <w:rFonts w:ascii="Times" w:hAnsi="Times"/>
          <w:sz w:val="24"/>
        </w:rPr>
      </w:pPr>
    </w:p>
    <w:p w14:paraId="35C685BF" w14:textId="77777777" w:rsidR="00C8527D" w:rsidRPr="008D0BD5" w:rsidRDefault="00C8527D" w:rsidP="00C8527D">
      <w:pPr>
        <w:pStyle w:val="Normal1"/>
        <w:contextualSpacing w:val="0"/>
        <w:rPr>
          <w:rFonts w:ascii="Times" w:hAnsi="Times"/>
          <w:sz w:val="24"/>
          <w:vertAlign w:val="superscript"/>
        </w:rPr>
      </w:pPr>
      <w:r w:rsidRPr="008D0BD5">
        <w:rPr>
          <w:rFonts w:ascii="Times" w:hAnsi="Times"/>
          <w:sz w:val="24"/>
        </w:rPr>
        <w:t>Marcus W. Beck</w:t>
      </w:r>
      <w:r>
        <w:rPr>
          <w:rFonts w:ascii="Times" w:hAnsi="Times"/>
          <w:sz w:val="24"/>
          <w:vertAlign w:val="superscript"/>
        </w:rPr>
        <w:t>Corresp., 1, 2</w:t>
      </w:r>
      <w:r w:rsidRPr="008D0BD5">
        <w:rPr>
          <w:rFonts w:ascii="Times" w:hAnsi="Times"/>
          <w:sz w:val="24"/>
        </w:rPr>
        <w:t>, Casey O’Hara</w:t>
      </w:r>
      <w:r>
        <w:rPr>
          <w:rFonts w:ascii="Times" w:hAnsi="Times"/>
          <w:sz w:val="24"/>
          <w:vertAlign w:val="superscript"/>
        </w:rPr>
        <w:t>3</w:t>
      </w:r>
      <w:r w:rsidRPr="008D0BD5">
        <w:rPr>
          <w:rFonts w:ascii="Times" w:hAnsi="Times"/>
          <w:sz w:val="24"/>
        </w:rPr>
        <w:t xml:space="preserve">, Julia </w:t>
      </w:r>
      <w:r>
        <w:rPr>
          <w:rFonts w:ascii="Times" w:hAnsi="Times"/>
          <w:sz w:val="24"/>
        </w:rPr>
        <w:t xml:space="preserve">S. </w:t>
      </w:r>
      <w:r w:rsidRPr="008D0BD5">
        <w:rPr>
          <w:rFonts w:ascii="Times" w:hAnsi="Times"/>
          <w:sz w:val="24"/>
        </w:rPr>
        <w:t>Stewart Lowndes</w:t>
      </w:r>
      <w:r>
        <w:rPr>
          <w:rFonts w:ascii="Times" w:hAnsi="Times"/>
          <w:sz w:val="24"/>
          <w:vertAlign w:val="superscript"/>
        </w:rPr>
        <w:t>4</w:t>
      </w:r>
      <w:r w:rsidRPr="008D0BD5">
        <w:rPr>
          <w:rFonts w:ascii="Times" w:hAnsi="Times"/>
          <w:sz w:val="24"/>
        </w:rPr>
        <w:t>, Raphael D. Mazor</w:t>
      </w:r>
      <w:r w:rsidRPr="008D0BD5">
        <w:rPr>
          <w:rFonts w:ascii="Times" w:hAnsi="Times"/>
          <w:sz w:val="24"/>
          <w:vertAlign w:val="superscript"/>
        </w:rPr>
        <w:t>1</w:t>
      </w:r>
      <w:r w:rsidRPr="008D0BD5">
        <w:rPr>
          <w:rFonts w:ascii="Times" w:hAnsi="Times"/>
          <w:sz w:val="24"/>
        </w:rPr>
        <w:t>, Susanna Theroux</w:t>
      </w:r>
      <w:r w:rsidRPr="008D0BD5">
        <w:rPr>
          <w:rFonts w:ascii="Times" w:hAnsi="Times"/>
          <w:sz w:val="24"/>
          <w:vertAlign w:val="superscript"/>
        </w:rPr>
        <w:t>1</w:t>
      </w:r>
      <w:r w:rsidRPr="008D0BD5">
        <w:rPr>
          <w:rFonts w:ascii="Times" w:hAnsi="Times"/>
          <w:sz w:val="24"/>
        </w:rPr>
        <w:t>, David J. Gillett</w:t>
      </w:r>
      <w:r w:rsidRPr="008D0BD5">
        <w:rPr>
          <w:rFonts w:ascii="Times" w:hAnsi="Times"/>
          <w:sz w:val="24"/>
          <w:vertAlign w:val="superscript"/>
        </w:rPr>
        <w:t>1</w:t>
      </w:r>
      <w:r w:rsidRPr="008D0BD5">
        <w:rPr>
          <w:rFonts w:ascii="Times" w:hAnsi="Times"/>
          <w:sz w:val="24"/>
        </w:rPr>
        <w:t>, Belize Lane</w:t>
      </w:r>
      <w:r>
        <w:rPr>
          <w:rFonts w:ascii="Times" w:hAnsi="Times"/>
          <w:sz w:val="24"/>
          <w:vertAlign w:val="superscript"/>
        </w:rPr>
        <w:t>5</w:t>
      </w:r>
      <w:r w:rsidRPr="008D0BD5">
        <w:rPr>
          <w:rFonts w:ascii="Times" w:hAnsi="Times"/>
          <w:sz w:val="24"/>
        </w:rPr>
        <w:t>, Greg Gearheart</w:t>
      </w:r>
      <w:r>
        <w:rPr>
          <w:rFonts w:ascii="Times" w:hAnsi="Times"/>
          <w:sz w:val="24"/>
          <w:vertAlign w:val="superscript"/>
        </w:rPr>
        <w:t>6</w:t>
      </w:r>
    </w:p>
    <w:p w14:paraId="1C05B027" w14:textId="77777777" w:rsidR="00C8527D" w:rsidRPr="008D0BD5" w:rsidRDefault="00C8527D" w:rsidP="00C8527D">
      <w:pPr>
        <w:pStyle w:val="Normal1"/>
        <w:contextualSpacing w:val="0"/>
        <w:rPr>
          <w:rFonts w:ascii="Times" w:hAnsi="Times"/>
          <w:sz w:val="24"/>
          <w:vertAlign w:val="superscript"/>
        </w:rPr>
      </w:pPr>
    </w:p>
    <w:p w14:paraId="214391C0" w14:textId="77777777" w:rsidR="00C8527D" w:rsidRDefault="00C8527D" w:rsidP="00C8527D">
      <w:pPr>
        <w:pStyle w:val="Normal1"/>
        <w:contextualSpacing w:val="0"/>
        <w:rPr>
          <w:rFonts w:ascii="Times" w:hAnsi="Times"/>
          <w:sz w:val="24"/>
        </w:rPr>
      </w:pPr>
      <w:r w:rsidRPr="008D0BD5">
        <w:rPr>
          <w:rFonts w:ascii="Times" w:hAnsi="Times"/>
          <w:sz w:val="24"/>
          <w:vertAlign w:val="superscript"/>
        </w:rPr>
        <w:t>1</w:t>
      </w:r>
      <w:r w:rsidRPr="008D0BD5">
        <w:rPr>
          <w:rFonts w:ascii="Times" w:hAnsi="Times"/>
          <w:sz w:val="24"/>
        </w:rPr>
        <w:t xml:space="preserve"> Southern California Coastal Water Research Project, 3535 Harbor Blvd, Costa Mesa, CA, 92626, USA</w:t>
      </w:r>
    </w:p>
    <w:p w14:paraId="383B3477" w14:textId="77777777" w:rsidR="00C8527D" w:rsidRPr="00C66F80" w:rsidRDefault="00C8527D" w:rsidP="00C8527D">
      <w:pPr>
        <w:pStyle w:val="Normal1"/>
        <w:contextualSpacing w:val="0"/>
        <w:rPr>
          <w:rFonts w:ascii="Times" w:hAnsi="Times"/>
          <w:sz w:val="24"/>
        </w:rPr>
      </w:pPr>
      <w:r w:rsidRPr="00C66F80">
        <w:rPr>
          <w:rFonts w:ascii="Times" w:hAnsi="Times"/>
          <w:sz w:val="24"/>
          <w:vertAlign w:val="superscript"/>
        </w:rPr>
        <w:t>2</w:t>
      </w:r>
      <w:r>
        <w:rPr>
          <w:rFonts w:ascii="Times" w:hAnsi="Times"/>
          <w:sz w:val="24"/>
        </w:rPr>
        <w:t xml:space="preserve"> Tampa Bay Estuary Program (current address), 263 13</w:t>
      </w:r>
      <w:r w:rsidRPr="00C66F80">
        <w:rPr>
          <w:rFonts w:ascii="Times" w:hAnsi="Times"/>
          <w:sz w:val="24"/>
          <w:vertAlign w:val="superscript"/>
        </w:rPr>
        <w:t>th</w:t>
      </w:r>
      <w:r>
        <w:rPr>
          <w:rFonts w:ascii="Times" w:hAnsi="Times"/>
          <w:sz w:val="24"/>
        </w:rPr>
        <w:t xml:space="preserve"> Ave S Ste 350, St. Petersburg, FL, 33701, USA</w:t>
      </w:r>
    </w:p>
    <w:p w14:paraId="5258782B"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3</w:t>
      </w:r>
      <w:r w:rsidRPr="008D0BD5">
        <w:rPr>
          <w:rFonts w:ascii="Times" w:hAnsi="Times"/>
          <w:sz w:val="24"/>
        </w:rPr>
        <w:t xml:space="preserve"> </w:t>
      </w:r>
      <w:r>
        <w:rPr>
          <w:rFonts w:ascii="Times" w:hAnsi="Times"/>
          <w:sz w:val="24"/>
        </w:rPr>
        <w:t>Bren School of Environmental Sciences &amp; Management, University of California Santa Barbara, 2400 Bren Hall,</w:t>
      </w:r>
      <w:r w:rsidRPr="008D0BD5">
        <w:rPr>
          <w:rFonts w:ascii="Times" w:hAnsi="Times"/>
          <w:sz w:val="24"/>
        </w:rPr>
        <w:t xml:space="preserve"> Santa Barbara, CA, 931</w:t>
      </w:r>
      <w:r>
        <w:rPr>
          <w:rFonts w:ascii="Times" w:hAnsi="Times"/>
          <w:sz w:val="24"/>
        </w:rPr>
        <w:t>17</w:t>
      </w:r>
      <w:r w:rsidRPr="008D0BD5">
        <w:rPr>
          <w:rFonts w:ascii="Times" w:hAnsi="Times"/>
          <w:sz w:val="24"/>
        </w:rPr>
        <w:t>, USA</w:t>
      </w:r>
    </w:p>
    <w:p w14:paraId="2706F9A4"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4</w:t>
      </w:r>
      <w:r w:rsidRPr="008D0BD5">
        <w:rPr>
          <w:rFonts w:ascii="Times" w:hAnsi="Times"/>
          <w:sz w:val="24"/>
        </w:rPr>
        <w:t xml:space="preserve"> National Center for Ecological Analysis and Synthesis, 735 State St, Santa Barbara, CA, 93101, USA</w:t>
      </w:r>
    </w:p>
    <w:p w14:paraId="51A3D142"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5</w:t>
      </w:r>
      <w:r w:rsidRPr="008D0BD5">
        <w:rPr>
          <w:rFonts w:ascii="Times" w:hAnsi="Times"/>
          <w:sz w:val="24"/>
        </w:rPr>
        <w:t xml:space="preserve"> </w:t>
      </w:r>
      <w:r>
        <w:rPr>
          <w:rFonts w:ascii="Times" w:hAnsi="Times"/>
          <w:sz w:val="24"/>
        </w:rPr>
        <w:t xml:space="preserve">Department of Civil and Environmental Engineering, Utah Water Research Laboratory, </w:t>
      </w:r>
      <w:r w:rsidRPr="008D0BD5">
        <w:rPr>
          <w:rFonts w:ascii="Times" w:hAnsi="Times"/>
          <w:sz w:val="24"/>
        </w:rPr>
        <w:t>Utah State University, 1600 Canyon Rd, Logan, UT, 84321, USA</w:t>
      </w:r>
    </w:p>
    <w:p w14:paraId="149FB229"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6</w:t>
      </w:r>
      <w:r w:rsidRPr="008D0BD5">
        <w:rPr>
          <w:rFonts w:ascii="Times" w:hAnsi="Times"/>
          <w:sz w:val="24"/>
        </w:rPr>
        <w:t xml:space="preserve"> California State Water Resources Control Board, 1001 I Street, Sacramenta, CA, 95814, USA</w:t>
      </w:r>
    </w:p>
    <w:p w14:paraId="4D8298EC" w14:textId="77777777" w:rsidR="00C8527D" w:rsidRPr="008D0BD5" w:rsidRDefault="00C8527D" w:rsidP="00C8527D">
      <w:pPr>
        <w:pStyle w:val="Normal1"/>
        <w:contextualSpacing w:val="0"/>
        <w:rPr>
          <w:rFonts w:ascii="Times" w:hAnsi="Times"/>
          <w:sz w:val="24"/>
        </w:rPr>
      </w:pPr>
      <w:r w:rsidRPr="008D0BD5">
        <w:rPr>
          <w:rFonts w:ascii="Times" w:hAnsi="Times"/>
          <w:sz w:val="24"/>
        </w:rPr>
        <w:t xml:space="preserve"> </w:t>
      </w:r>
    </w:p>
    <w:p w14:paraId="26318142" w14:textId="77777777" w:rsidR="00C8527D" w:rsidRPr="00C66F80" w:rsidRDefault="00C8527D" w:rsidP="00C8527D">
      <w:pPr>
        <w:pStyle w:val="Normal1"/>
        <w:contextualSpacing w:val="0"/>
        <w:rPr>
          <w:rFonts w:ascii="Times" w:hAnsi="Times"/>
          <w:sz w:val="24"/>
        </w:rPr>
      </w:pPr>
      <w:r w:rsidRPr="008D0BD5">
        <w:rPr>
          <w:rFonts w:ascii="Times" w:hAnsi="Times"/>
          <w:sz w:val="24"/>
        </w:rPr>
        <w:t>Corresponding Author:</w:t>
      </w:r>
      <w:r>
        <w:rPr>
          <w:rFonts w:ascii="Times" w:hAnsi="Times"/>
          <w:sz w:val="24"/>
        </w:rPr>
        <w:t xml:space="preserve"> </w:t>
      </w:r>
      <w:r w:rsidRPr="008D0BD5">
        <w:rPr>
          <w:rFonts w:ascii="Times" w:hAnsi="Times"/>
          <w:sz w:val="24"/>
        </w:rPr>
        <w:t>Marcus W. Bec</w:t>
      </w:r>
      <w:r>
        <w:rPr>
          <w:rFonts w:ascii="Times" w:hAnsi="Times"/>
          <w:sz w:val="24"/>
        </w:rPr>
        <w:t>k</w:t>
      </w:r>
    </w:p>
    <w:p w14:paraId="54388D8D" w14:textId="77777777" w:rsidR="00C8527D" w:rsidRPr="008D0BD5" w:rsidRDefault="00C8527D" w:rsidP="00C8527D">
      <w:pPr>
        <w:pStyle w:val="Normal1"/>
        <w:contextualSpacing w:val="0"/>
        <w:rPr>
          <w:rFonts w:ascii="Times" w:hAnsi="Times"/>
          <w:sz w:val="24"/>
        </w:rPr>
      </w:pPr>
      <w:r w:rsidRPr="008D0BD5">
        <w:rPr>
          <w:rFonts w:ascii="Times" w:hAnsi="Times"/>
          <w:sz w:val="24"/>
        </w:rPr>
        <w:t xml:space="preserve">Email address: </w:t>
      </w:r>
      <w:hyperlink r:id="rId7" w:history="1">
        <w:r w:rsidRPr="008D0BD5">
          <w:rPr>
            <w:rStyle w:val="Hyperlink"/>
            <w:rFonts w:ascii="Times" w:hAnsi="Times"/>
            <w:sz w:val="24"/>
          </w:rPr>
          <w:t>mbeck@tbep.org</w:t>
        </w:r>
      </w:hyperlink>
    </w:p>
    <w:p w14:paraId="285E1ABF" w14:textId="77777777" w:rsidR="0076089D" w:rsidRPr="00C8527D" w:rsidRDefault="00AC2B23">
      <w:pPr>
        <w:pStyle w:val="Heading1"/>
        <w:rPr>
          <w:rFonts w:ascii="Arial" w:hAnsi="Arial" w:cs="Arial"/>
          <w:sz w:val="28"/>
          <w:szCs w:val="28"/>
        </w:rPr>
      </w:pPr>
      <w:r w:rsidRPr="00C8527D">
        <w:rPr>
          <w:rFonts w:ascii="Arial" w:hAnsi="Arial" w:cs="Arial"/>
          <w:sz w:val="28"/>
          <w:szCs w:val="28"/>
        </w:rPr>
        <w:t>Abstract</w:t>
      </w:r>
      <w:bookmarkEnd w:id="0"/>
    </w:p>
    <w:p w14:paraId="0DE18459" w14:textId="1A8CD9AE" w:rsidR="00C8527D" w:rsidRPr="00C8527D" w:rsidRDefault="00AC2B23" w:rsidP="00C8527D">
      <w:pPr>
        <w:pStyle w:val="FirstParagraph"/>
      </w:pPr>
      <w:r>
        <w:t>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bookmarkStart w:id="1" w:name="introduction"/>
      <w:r w:rsidR="00C8527D">
        <w:rPr>
          <w:rFonts w:ascii="Arial" w:hAnsi="Arial" w:cs="Arial"/>
          <w:sz w:val="28"/>
          <w:szCs w:val="28"/>
        </w:rPr>
        <w:br w:type="page"/>
      </w:r>
    </w:p>
    <w:p w14:paraId="2E00B1FB" w14:textId="1F9F0753" w:rsidR="0076089D" w:rsidRPr="00C8527D" w:rsidRDefault="00AC2B23">
      <w:pPr>
        <w:pStyle w:val="Heading1"/>
        <w:rPr>
          <w:rFonts w:ascii="Arial" w:hAnsi="Arial" w:cs="Arial"/>
          <w:sz w:val="28"/>
          <w:szCs w:val="28"/>
        </w:rPr>
      </w:pPr>
      <w:r w:rsidRPr="00C8527D">
        <w:rPr>
          <w:rFonts w:ascii="Arial" w:hAnsi="Arial" w:cs="Arial"/>
          <w:sz w:val="28"/>
          <w:szCs w:val="28"/>
        </w:rPr>
        <w:lastRenderedPageBreak/>
        <w:t>Introduction</w:t>
      </w:r>
      <w:bookmarkEnd w:id="1"/>
    </w:p>
    <w:p w14:paraId="2478141F" w14:textId="5B4ECF86" w:rsidR="0087467D" w:rsidRDefault="0087467D" w:rsidP="0087467D">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 (Borja et al. </w:t>
      </w:r>
      <w:r w:rsidRPr="00E61612">
        <w:t>2008</w:t>
      </w:r>
      <w:r>
        <w:t xml:space="preserve">). Decades of research have supported the development of assessment indices for multiple assemblages with regional applications in streams, rivers, lakes, and marine environments (Karr et al. </w:t>
      </w:r>
      <w:r w:rsidRPr="00E61612">
        <w:t>1986</w:t>
      </w:r>
      <w:r>
        <w:t xml:space="preserve">, Kerans and Karr </w:t>
      </w:r>
      <w:r w:rsidRPr="00E61612">
        <w:t>1994</w:t>
      </w:r>
      <w:r>
        <w:t xml:space="preserve">, Fore and Grafe </w:t>
      </w:r>
      <w:r w:rsidRPr="00E61612">
        <w:t>2002</w:t>
      </w:r>
      <w:r>
        <w:t xml:space="preserve">, Beck and Hatch </w:t>
      </w:r>
      <w:r w:rsidRPr="00E61612">
        <w:t>2009</w:t>
      </w:r>
      <w:r>
        <w:t xml:space="preserve">, Borja et al. </w:t>
      </w:r>
      <w:r w:rsidRPr="00E61612">
        <w:t>2009</w:t>
      </w:r>
      <w:r>
        <w:t xml:space="preserve">, </w:t>
      </w:r>
      <w:r w:rsidRPr="00E61612">
        <w:t>2016</w:t>
      </w:r>
      <w:r>
        <w:t xml:space="preserve">). Substantial technical advances have been made in measuring biological responses to environmental change (Hawkins et al. </w:t>
      </w:r>
      <w:r w:rsidRPr="00E61612">
        <w:t>2000a</w:t>
      </w:r>
      <w:r>
        <w:t xml:space="preserve">, </w:t>
      </w:r>
      <w:r w:rsidRPr="00E61612">
        <w:t>2000b</w:t>
      </w:r>
      <w:r>
        <w:t xml:space="preserve">), how these responses can be distinguished from natural environmental variation (Stoddard et al. </w:t>
      </w:r>
      <w:r w:rsidRPr="00E61612">
        <w:t>2006</w:t>
      </w:r>
      <w:r>
        <w:t xml:space="preserve">, Hawkins et al. </w:t>
      </w:r>
      <w:r w:rsidRPr="00E61612">
        <w:t>2010</w:t>
      </w:r>
      <w:r>
        <w:t xml:space="preserve">), and interpreting the impacts of these changes (Davies and Jackson </w:t>
      </w:r>
      <w:r w:rsidRPr="00E61612">
        <w:t>2006</w:t>
      </w:r>
      <w:r>
        <w:t>).</w:t>
      </w:r>
    </w:p>
    <w:p w14:paraId="2A98481A" w14:textId="125022DE" w:rsidR="0076089D" w:rsidRDefault="00AC2B23">
      <w:pPr>
        <w:pStyle w:val="BodyText"/>
      </w:pPr>
      <w:r>
        <w:t xml:space="preserve">Integrating bioassessment products (e.g., scoring indices, causal assessment protocols) into management or regulatory frameworks can be challenging, despite the technological advances (Kuehne et al. </w:t>
      </w:r>
      <w:r w:rsidRPr="00E61612">
        <w:t>2017</w:t>
      </w:r>
      <w:r>
        <w:t xml:space="preserve">). How a bioassessment product is used in practice to inform decisions and prioritize management actions can differ from why it may have been originally developed. Numerous assessment products have been developed for specific regional applications (Birk et al. </w:t>
      </w:r>
      <w:r w:rsidRPr="00E61612">
        <w:t>2012</w:t>
      </w:r>
      <w:r>
        <w:t xml:space="preserve">) and concerns about redundancy, comparability, duplicated effort, and lack of coordinated monitoring have recently been highlighted (Cao and Hawkins </w:t>
      </w:r>
      <w:r w:rsidRPr="00E61612">
        <w:t>2011</w:t>
      </w:r>
      <w:r>
        <w:t xml:space="preserve">, Poikane et al. </w:t>
      </w:r>
      <w:r w:rsidRPr="00E61612">
        <w:t>2014</w:t>
      </w:r>
      <w:r>
        <w:t xml:space="preserve">, Kelly et al. </w:t>
      </w:r>
      <w:r w:rsidRPr="00E61612">
        <w:t>2016</w:t>
      </w:r>
      <w:r>
        <w:t xml:space="preserve">, Nichols et al. </w:t>
      </w:r>
      <w:r w:rsidRPr="00E61612">
        <w:t>2016</w:t>
      </w:r>
      <w:r>
        <w:t>). Kuehne et al. (</w:t>
      </w:r>
      <w:r w:rsidRPr="00E61612">
        <w:t>2019</w:t>
      </w:r>
      <w:r>
        <w:t xml:space="preserve">) 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 (Hering et al. </w:t>
      </w:r>
      <w:r w:rsidRPr="00E61612">
        <w:t>2010</w:t>
      </w:r>
      <w:r>
        <w:t xml:space="preserve">, Nichols et al. </w:t>
      </w:r>
      <w:r w:rsidRPr="00E61612">
        <w:t>2016</w:t>
      </w:r>
      <w:r>
        <w:t xml:space="preserve">) or may be incorrectly applied based on differences between goals for developing an index and the needs of management programs (Dale and Beyeler </w:t>
      </w:r>
      <w:r w:rsidRPr="00E61612">
        <w:t>2001</w:t>
      </w:r>
      <w:r>
        <w:t xml:space="preserve">, Stein et al. </w:t>
      </w:r>
      <w:r w:rsidRPr="00E61612">
        <w:t>2009</w:t>
      </w:r>
      <w:r>
        <w:t xml:space="preserve">). The abundance of available products can be a point of frustration for managers given a lack of guidance for choosing among alternatives, particularly as to how different assessment products relate to specific management, monitoring, or policy objectives (Dale and Beyeler </w:t>
      </w:r>
      <w:r w:rsidRPr="00E61612">
        <w:t>2001</w:t>
      </w:r>
      <w:r>
        <w:t xml:space="preserve">, Stein et al. </w:t>
      </w:r>
      <w:r w:rsidRPr="00E61612">
        <w:t>2009</w:t>
      </w:r>
      <w:r>
        <w:t>).</w:t>
      </w:r>
    </w:p>
    <w:p w14:paraId="2F12E27E" w14:textId="12F6330B" w:rsidR="0076089D" w:rsidRDefault="00AC2B23">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pen science and its ideals originated partly due to failures of reproducibility and biases in the primary literature that were revealed as systematic concerns in research fields with immediate implications for human health (Makel et al. </w:t>
      </w:r>
      <w:r w:rsidRPr="00E61612">
        <w:t>2012</w:t>
      </w:r>
      <w:r>
        <w:t xml:space="preserve">, Franco et al. </w:t>
      </w:r>
      <w:r w:rsidRPr="00E61612">
        <w:t>2014</w:t>
      </w:r>
      <w:r>
        <w:t xml:space="preserve">). These ideas and the failures that they address have slowly permeated the ecological and environmental sciences (Hampton et al. </w:t>
      </w:r>
      <w:r w:rsidRPr="00E61612">
        <w:t>2015</w:t>
      </w:r>
      <w:r>
        <w:t xml:space="preserve">, </w:t>
      </w:r>
      <w:r w:rsidRPr="00E61612">
        <w:t>2016</w:t>
      </w:r>
      <w:r>
        <w:t xml:space="preserve">, Lowndes et al. </w:t>
      </w:r>
      <w:r w:rsidRPr="00E61612">
        <w:t>2017</w:t>
      </w:r>
      <w:r>
        <w:t xml:space="preserve">). Open science has also influenced how research workflows are conceptualized in other disciplines (e.g., archaeology, Marwick et al. </w:t>
      </w:r>
      <w:r w:rsidRPr="00E61612">
        <w:t>2016</w:t>
      </w:r>
      <w:r>
        <w:t xml:space="preserve">, behavioral ecology, Ihle et al. </w:t>
      </w:r>
      <w:r w:rsidRPr="00E61612">
        <w:t>2017</w:t>
      </w:r>
      <w:r>
        <w:t xml:space="preserve">, hydrology, Slater et al. </w:t>
      </w:r>
      <w:r w:rsidRPr="00E61612">
        <w:t>2019</w:t>
      </w:r>
      <w:r>
        <w:t xml:space="preserve">, vegetation sciences, Collins </w:t>
      </w:r>
      <w:r w:rsidRPr="00E61612">
        <w:t>2016</w:t>
      </w:r>
      <w:r>
        <w:t xml:space="preserve">) and has enabled a shift towards publishing structures that are more fair and </w:t>
      </w:r>
      <w:r>
        <w:lastRenderedPageBreak/>
        <w:t xml:space="preserve">transparent through open access (Oudenhoven et al. </w:t>
      </w:r>
      <w:r w:rsidRPr="00E61612">
        <w:t>2016</w:t>
      </w:r>
      <w:r>
        <w:t xml:space="preserve">, Essl et al. </w:t>
      </w:r>
      <w:r w:rsidRPr="00E61612">
        <w:t>2020</w:t>
      </w:r>
      <w:r>
        <w:t xml:space="preserve">). Limited examples have suggested that open access databases can be leveraged to develop bioassessment products that increase transparency among stakeholders (Borja et al. </w:t>
      </w:r>
      <w:r w:rsidRPr="00E61612">
        <w:t>2019</w:t>
      </w:r>
      <w:r>
        <w:t>).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14:paraId="0287B579" w14:textId="77777777" w:rsidR="0076089D" w:rsidRPr="00C8527D" w:rsidRDefault="00AC2B23">
      <w:pPr>
        <w:pStyle w:val="Heading1"/>
        <w:rPr>
          <w:rFonts w:ascii="Arial" w:hAnsi="Arial" w:cs="Arial"/>
          <w:sz w:val="28"/>
          <w:szCs w:val="28"/>
        </w:rPr>
      </w:pPr>
      <w:bookmarkStart w:id="2" w:name="survey-methodology-and-objectives"/>
      <w:r w:rsidRPr="00C8527D">
        <w:rPr>
          <w:rFonts w:ascii="Arial" w:hAnsi="Arial" w:cs="Arial"/>
          <w:sz w:val="28"/>
          <w:szCs w:val="28"/>
        </w:rPr>
        <w:t>Survey Methodology and Objectives</w:t>
      </w:r>
      <w:bookmarkEnd w:id="2"/>
    </w:p>
    <w:p w14:paraId="2B499130" w14:textId="77777777" w:rsidR="0076089D" w:rsidRDefault="00AC2B23">
      <w:pPr>
        <w:pStyle w:val="FirstParagraph"/>
      </w:pPr>
      <w:r>
        <w:t>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14:paraId="4053BB0D" w14:textId="77777777" w:rsidR="0076089D" w:rsidRDefault="00AC2B23">
      <w:pPr>
        <w:pStyle w:val="BodyText"/>
      </w:pPr>
      <w:r>
        <w:t>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 “reproducibility”, “data science”, “open source”) and with Boolean operators to find applications to bioassessment (e.g., “reproducibility AND bioassessment”).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14:paraId="673BBFAE" w14:textId="77777777" w:rsidR="0076089D" w:rsidRDefault="00AC2B23">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 ‘tools’ 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w:t>
      </w:r>
      <w:r>
        <w:lastRenderedPageBreak/>
        <w:t>example, and lastly providing a discussion of limitations and opportunities to better contextualize real world applications of open science.</w:t>
      </w:r>
    </w:p>
    <w:p w14:paraId="7A356DDE" w14:textId="77777777" w:rsidR="0076089D" w:rsidRPr="00C8527D" w:rsidRDefault="00AC2B23">
      <w:pPr>
        <w:pStyle w:val="Heading1"/>
        <w:rPr>
          <w:rFonts w:ascii="Arial" w:hAnsi="Arial" w:cs="Arial"/>
          <w:sz w:val="28"/>
          <w:szCs w:val="28"/>
        </w:rPr>
      </w:pPr>
      <w:bookmarkStart w:id="3" w:name="principles-of-open-science"/>
      <w:r w:rsidRPr="00C8527D">
        <w:rPr>
          <w:rFonts w:ascii="Arial" w:hAnsi="Arial" w:cs="Arial"/>
          <w:sz w:val="28"/>
          <w:szCs w:val="28"/>
        </w:rPr>
        <w:t>Principles of open science</w:t>
      </w:r>
      <w:bookmarkEnd w:id="3"/>
    </w:p>
    <w:p w14:paraId="6EC4E0EC" w14:textId="77777777" w:rsidR="0076089D" w:rsidRDefault="00AC2B23">
      <w:pPr>
        <w:pStyle w:val="FirstParagraph"/>
      </w:pPr>
      <w:r>
        <w:t>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14:paraId="11F5A091" w14:textId="7E4BFD66" w:rsidR="0076089D" w:rsidRDefault="00AC2B23">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 (e.g., Mitchell </w:t>
      </w:r>
      <w:r w:rsidRPr="00E61612">
        <w:t>2005</w:t>
      </w:r>
      <w:r>
        <w:t xml:space="preserve">, Liu et al. </w:t>
      </w:r>
      <w:r w:rsidRPr="00E61612">
        <w:t>2008</w:t>
      </w:r>
      <w:r>
        <w:t xml:space="preserve">). Information loss over time is another concern associated with the paradigm of research paper as final product (Michener et al. </w:t>
      </w:r>
      <w:r w:rsidRPr="00E61612">
        <w:t>1997</w:t>
      </w:r>
      <w:r>
        <w:t>), particularly as intimate knowledge of study details is lost as new projects are initiated or individuals leave institutions.</w:t>
      </w:r>
    </w:p>
    <w:p w14:paraId="171DA4A2" w14:textId="77777777" w:rsidR="0076089D" w:rsidRPr="00C8527D" w:rsidRDefault="00AC2B23">
      <w:pPr>
        <w:pStyle w:val="Heading2"/>
        <w:rPr>
          <w:rFonts w:ascii="Arial" w:hAnsi="Arial" w:cs="Arial"/>
          <w:sz w:val="28"/>
          <w:szCs w:val="28"/>
        </w:rPr>
      </w:pPr>
      <w:bookmarkStart w:id="4" w:name="Xbf8c292c1daddbce5945243d231da1b60c0d135"/>
      <w:r w:rsidRPr="00C8527D">
        <w:rPr>
          <w:rFonts w:ascii="Arial" w:hAnsi="Arial" w:cs="Arial"/>
          <w:sz w:val="28"/>
          <w:szCs w:val="28"/>
        </w:rPr>
        <w:t>Open data as a component of the open science process</w:t>
      </w:r>
      <w:bookmarkEnd w:id="4"/>
    </w:p>
    <w:p w14:paraId="6741990A" w14:textId="0DE57806" w:rsidR="0076089D" w:rsidRDefault="00AC2B23">
      <w:pPr>
        <w:pStyle w:val="FirstParagraph"/>
      </w:pPr>
      <w:r>
        <w:t xml:space="preserve">Open data is a fundamental component of the broader open science process described in Figure 1.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 (Horsburgh et al. </w:t>
      </w:r>
      <w:r w:rsidRPr="00E61612">
        <w:t>2016</w:t>
      </w:r>
      <w:r>
        <w:t xml:space="preserve">, Hsu et al. </w:t>
      </w:r>
      <w:r w:rsidRPr="00E61612">
        <w:lastRenderedPageBreak/>
        <w:t>2017</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 (Bond-Lamberty et al. </w:t>
      </w:r>
      <w:r w:rsidRPr="00E61612">
        <w:t>2016</w:t>
      </w:r>
      <w:r>
        <w:t>). Prominent examples that can benefit next-generation bioassessment methods, such as molecular-based techniques for species identification, include the BarCode of Life Data Systems (BOLD) and GenBank repositories.</w:t>
      </w:r>
    </w:p>
    <w:p w14:paraId="5A990BB1" w14:textId="40B0BAF9" w:rsidR="0076089D" w:rsidRDefault="00AC2B23">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 (Carpenter et al. </w:t>
      </w:r>
      <w:r w:rsidRPr="00E61612">
        <w:t>2009</w:t>
      </w:r>
      <w:r>
        <w:t xml:space="preserve">, Lortie </w:t>
      </w:r>
      <w:r w:rsidRPr="00E61612">
        <w:t>2014</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Yenni et al. </w:t>
      </w:r>
      <w:r w:rsidRPr="00E61612">
        <w:t>2019</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 (Lowndes et al. </w:t>
      </w:r>
      <w:r w:rsidRPr="00E61612">
        <w:t>2017</w:t>
      </w:r>
      <w:r>
        <w:t xml:space="preserve">) and have proven useful in recent applications in the hydrologic sciences (Idaszak et al. </w:t>
      </w:r>
      <w:r w:rsidRPr="00E61612">
        <w:t>2017</w:t>
      </w:r>
      <w:r>
        <w:t xml:space="preserve">, Slater et al. </w:t>
      </w:r>
      <w:r w:rsidRPr="00E61612">
        <w:t>2019</w:t>
      </w:r>
      <w:r>
        <w:t>).</w:t>
      </w:r>
    </w:p>
    <w:p w14:paraId="3C627731" w14:textId="4AADEBD5" w:rsidR="0076089D" w:rsidRDefault="00AC2B23">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 </w:t>
      </w:r>
      <w:hyperlink r:id="rId8">
        <w:r>
          <w:rPr>
            <w:rStyle w:val="Hyperlink"/>
          </w:rPr>
          <w:t>DataONE</w:t>
        </w:r>
      </w:hyperlink>
      <w:r>
        <w:t xml:space="preserve">, </w:t>
      </w:r>
      <w:hyperlink r:id="rId9">
        <w:r>
          <w:rPr>
            <w:rStyle w:val="Hyperlink"/>
          </w:rPr>
          <w:t>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 (Grand et al. </w:t>
      </w:r>
      <w:r w:rsidRPr="00E61612">
        <w:t>2012</w:t>
      </w:r>
      <w:r>
        <w:t xml:space="preserve">). Similar concepts are used in “blockchain” technologies that allow public financial transactions in an open, distributed format, as for trading in cryptocurrencies (Pilkington </w:t>
      </w:r>
      <w:r w:rsidRPr="00E61612">
        <w:t>2016</w:t>
      </w:r>
      <w:r>
        <w:t>).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14:paraId="2883703D" w14:textId="77777777" w:rsidR="0076089D" w:rsidRPr="00C8527D" w:rsidRDefault="00AC2B23">
      <w:pPr>
        <w:pStyle w:val="Heading1"/>
        <w:rPr>
          <w:rFonts w:ascii="Arial" w:hAnsi="Arial" w:cs="Arial"/>
          <w:sz w:val="28"/>
          <w:szCs w:val="28"/>
        </w:rPr>
      </w:pPr>
      <w:bookmarkStart w:id="5" w:name="X82402b96a662d353687d6a528d81154bdf223ef"/>
      <w:r w:rsidRPr="00C8527D">
        <w:rPr>
          <w:rFonts w:ascii="Arial" w:hAnsi="Arial" w:cs="Arial"/>
          <w:sz w:val="28"/>
          <w:szCs w:val="28"/>
        </w:rPr>
        <w:t>Applying open science principles to bioassessment</w:t>
      </w:r>
      <w:bookmarkEnd w:id="5"/>
    </w:p>
    <w:p w14:paraId="55759B0B" w14:textId="77777777" w:rsidR="0076089D" w:rsidRDefault="00AC2B23">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 1, open data as an individual component of the open science process, and the technology-based tools that can be used to achieve these ends. Both the tools and open data are critical components that facilitate the broader process to achieve the principles outlined in Table 1. “Openness” of process, tools, and data exists on a continuum, </w:t>
      </w:r>
      <w:r>
        <w:lastRenderedPageBreak/>
        <w:t>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 1 is critical to achieving openness.</w:t>
      </w:r>
    </w:p>
    <w:p w14:paraId="1BC9C865" w14:textId="77777777" w:rsidR="0076089D" w:rsidRDefault="00AC2B23">
      <w:pPr>
        <w:pStyle w:val="BodyText"/>
      </w:pPr>
      <w:r>
        <w:t>The overall process is shown in Figure 2 as an expansion of general concepts in Figure 1.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14:paraId="2719848A" w14:textId="77777777" w:rsidR="0076089D" w:rsidRPr="00C8527D" w:rsidRDefault="00AC2B23">
      <w:pPr>
        <w:pStyle w:val="Heading3"/>
        <w:rPr>
          <w:rFonts w:ascii="Arial" w:hAnsi="Arial" w:cs="Arial"/>
          <w:sz w:val="24"/>
          <w:szCs w:val="24"/>
        </w:rPr>
      </w:pPr>
      <w:bookmarkStart w:id="6" w:name="developing-bioassessment-goals"/>
      <w:r w:rsidRPr="00C8527D">
        <w:rPr>
          <w:rFonts w:ascii="Arial" w:hAnsi="Arial" w:cs="Arial"/>
          <w:sz w:val="24"/>
          <w:szCs w:val="24"/>
        </w:rPr>
        <w:t>Developing bioassessment goals</w:t>
      </w:r>
      <w:bookmarkEnd w:id="6"/>
    </w:p>
    <w:p w14:paraId="18FE5E4E" w14:textId="3E0345EE" w:rsidR="0076089D" w:rsidRDefault="00AC2B23">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0">
        <w:r>
          <w:rPr>
            <w:rStyle w:val="Hyperlink"/>
          </w:rPr>
          <w:t>Google documents</w:t>
        </w:r>
      </w:hyperlink>
      <w:r>
        <w:t xml:space="preserve">, </w:t>
      </w:r>
      <w:hyperlink r:id="rId11">
        <w:r>
          <w:rPr>
            <w:rStyle w:val="Hyperlink"/>
          </w:rPr>
          <w:t>Slack</w:t>
        </w:r>
      </w:hyperlink>
      <w:r>
        <w:t xml:space="preserve"> discussion channels, and open lab notebooks can be instrumental for collaboration. More informal approaches, such as blogging and sharing ideas on social media, can expose new concepts to the broader community for guidance (Woelfle et al. </w:t>
      </w:r>
      <w:r w:rsidRPr="00E61612">
        <w:t>2011</w:t>
      </w:r>
      <w:r>
        <w:t xml:space="preserve">, Darling et al. </w:t>
      </w:r>
      <w:r w:rsidRPr="00E61612">
        <w:t>2013</w:t>
      </w:r>
      <w:r>
        <w:t>).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14:paraId="71748457" w14:textId="7471E945" w:rsidR="0076089D" w:rsidRDefault="00AC2B23">
      <w:pPr>
        <w:pStyle w:val="BodyText"/>
      </w:pPr>
      <w:r>
        <w:t xml:space="preserve">An important practice that is currently not used in bioassessment for project planning is study pre-registration. This is a relatively new addition to the philosophy of open science that allows a research team to define their study procedures, expected outcomes, and statistical analysis plans in advance of the actual study (Munafó et al. </w:t>
      </w:r>
      <w:r w:rsidRPr="00E61612">
        <w:t>2017</w:t>
      </w:r>
      <w:r>
        <w:t xml:space="preserve">). Although the standard scientific method may seem to support such proactive practices, pre-registration is an explicit declaration to make the intentions of a study design clear to avoid publication bias where only positive outcomes are reported and to prevent an interpretive result where the researcher retrospectively defines study objectives after initial results are obtained if they do not agree with expectations. This latter issue is a serious concern where scientists use postdiction with significant hindsight bias in place of prediction and conventional hypothesis testing to inform scientific discovery (Nosek et al. </w:t>
      </w:r>
      <w:r w:rsidRPr="00E61612">
        <w:t>2018</w:t>
      </w:r>
      <w:r>
        <w:t xml:space="preserve">). Pre-registration has been used extensively in clinical research (Dickersin and Rennie </w:t>
      </w:r>
      <w:r w:rsidRPr="00E61612">
        <w:t>2003</w:t>
      </w:r>
      <w:r>
        <w:t xml:space="preserve">), where outcomes often have immediate implications for human health and well-being. In contrast, bioassessment studies often focus on developing applied products, where conventional </w:t>
      </w:r>
      <w:r>
        <w:lastRenderedPageBreak/>
        <w:t>hypothesis testing is less a concern. However, pre-registration could be an important tool for the environmental sciences where an explicit declaration of study intent as being exploratory or applied could prevent postdiction or an otherwise misuse of study results after a project is completed. Existing venues that support pre-registration of studies across multiple discipl</w:t>
      </w:r>
      <w:r w:rsidR="00E61612">
        <w:t>in</w:t>
      </w:r>
      <w:r>
        <w:t xml:space="preserve">es could be used in bioassessment study planning (e.g., </w:t>
      </w:r>
      <w:hyperlink r:id="rId12">
        <w:r w:rsidR="00E61612">
          <w:rPr>
            <w:rStyle w:val="Hyperlink"/>
          </w:rPr>
          <w:t>Open Science Framework</w:t>
        </w:r>
      </w:hyperlink>
      <w:r>
        <w:t xml:space="preserve">, </w:t>
      </w:r>
      <w:hyperlink r:id="rId13">
        <w:r w:rsidR="00E61612">
          <w:rPr>
            <w:rStyle w:val="Hyperlink"/>
          </w:rPr>
          <w:t>AsPredicted</w:t>
        </w:r>
      </w:hyperlink>
      <w:r>
        <w:t>).</w:t>
      </w:r>
    </w:p>
    <w:p w14:paraId="1E05EBAD" w14:textId="77777777" w:rsidR="0076089D" w:rsidRPr="00C8527D" w:rsidRDefault="00AC2B23">
      <w:pPr>
        <w:pStyle w:val="Heading3"/>
        <w:rPr>
          <w:rFonts w:ascii="Arial" w:hAnsi="Arial" w:cs="Arial"/>
          <w:sz w:val="24"/>
          <w:szCs w:val="24"/>
        </w:rPr>
      </w:pPr>
      <w:bookmarkStart w:id="7" w:name="curating-bioassessment-data"/>
      <w:r w:rsidRPr="00C8527D">
        <w:rPr>
          <w:rFonts w:ascii="Arial" w:hAnsi="Arial" w:cs="Arial"/>
          <w:sz w:val="24"/>
          <w:szCs w:val="24"/>
        </w:rPr>
        <w:t>Curating bioassessment data</w:t>
      </w:r>
      <w:bookmarkEnd w:id="7"/>
    </w:p>
    <w:p w14:paraId="642F1F3E" w14:textId="7E6BE219" w:rsidR="0076089D" w:rsidRDefault="00AC2B23">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r w:rsidRPr="00E61612">
        <w:t>2011</w:t>
      </w:r>
      <w:r>
        <w:t xml:space="preserve">). Species identification requires a tradeoff between taxonomic specificity and cost (Lenat and Resh </w:t>
      </w:r>
      <w:r w:rsidRPr="00E61612">
        <w:t>2001</w:t>
      </w:r>
      <w:r>
        <w:t xml:space="preserve">, Chessman et al. </w:t>
      </w:r>
      <w:r w:rsidRPr="00E61612">
        <w:t>2007</w:t>
      </w:r>
      <w:r>
        <w:t>). Species names also change regularly requiring updates to standard taxonomic effort (</w:t>
      </w:r>
      <w:hyperlink r:id="rId14">
        <w:r>
          <w:rPr>
            <w:rStyle w:val="Hyperlink"/>
          </w:rPr>
          <w:t>STE</w:t>
        </w:r>
      </w:hyperlink>
      <w:r>
        <w:t>) tables that are critical for many biological indices</w:t>
      </w:r>
      <w:bookmarkStart w:id="8" w:name="_Hlk41047631"/>
      <w:r>
        <w:t>, although some standardized databases have facili</w:t>
      </w:r>
      <w:r w:rsidR="004E154C">
        <w:t>t</w:t>
      </w:r>
      <w:r>
        <w:t xml:space="preserve">ated broad-scale comparisons (e.g., World Register of Marine Species, Costello et al. </w:t>
      </w:r>
      <w:r w:rsidRPr="00E61612">
        <w:t>2013</w:t>
      </w:r>
      <w:r>
        <w:t xml:space="preserve">). </w:t>
      </w:r>
      <w:bookmarkEnd w:id="8"/>
      <w:r>
        <w:t xml:space="preserve">Unidentified or ambiguous taxa must also be explicitly treated in analysis workflows (Cuffney et al. </w:t>
      </w:r>
      <w:r w:rsidRPr="00E61612">
        <w:t>2007</w:t>
      </w:r>
      <w:r>
        <w:t xml:space="preserve">), e.g., are they treated as missing values or are they substituted with coarser taxonomic designations? </w:t>
      </w:r>
      <w:bookmarkStart w:id="9" w:name="_Hlk41047814"/>
      <w:r>
        <w:t xml:space="preserve">In contrast, molecular techniques based on DNA barcoding eliminate the need for direct species collection and morphological identification (Deiner et al. </w:t>
      </w:r>
      <w:r w:rsidRPr="00E61612">
        <w:t>2017</w:t>
      </w:r>
      <w:r>
        <w:t xml:space="preserve">, Hering et al. </w:t>
      </w:r>
      <w:r w:rsidRPr="00E61612">
        <w:t>2018</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 (White et al. </w:t>
      </w:r>
      <w:r w:rsidRPr="00E61612">
        <w:t>2014</w:t>
      </w:r>
      <w:r>
        <w:t xml:space="preserve">, Elbrecht et al. </w:t>
      </w:r>
      <w:r w:rsidRPr="00E61612">
        <w:t>2017</w:t>
      </w:r>
      <w:r>
        <w:t>).</w:t>
      </w:r>
      <w:bookmarkEnd w:id="9"/>
    </w:p>
    <w:p w14:paraId="7ECE6DBA" w14:textId="754B246F" w:rsidR="0076089D" w:rsidRDefault="00AC2B23">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 </w:t>
      </w:r>
      <w:hyperlink r:id="rId15">
        <w:r>
          <w:rPr>
            <w:rStyle w:val="Hyperlink"/>
          </w:rPr>
          <w:t>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e.g., Idaszak et al. </w:t>
      </w:r>
      <w:r w:rsidRPr="00E61612">
        <w:t>2017</w:t>
      </w:r>
      <w:r>
        <w:t xml:space="preserve">). Finally, the dataset can be assigned a unique digital object identifier (DOI, e.g., through </w:t>
      </w:r>
      <w:hyperlink r:id="rId16">
        <w:r>
          <w:rPr>
            <w:rStyle w:val="Hyperlink"/>
          </w:rPr>
          <w:t>Zenodo</w:t>
        </w:r>
      </w:hyperlink>
      <w:r>
        <w:t>) that provides a permanent address and is also citable to allow researchers to track usage of a bioassessment data product.</w:t>
      </w:r>
    </w:p>
    <w:p w14:paraId="50548177" w14:textId="781D7918" w:rsidR="0076089D" w:rsidRDefault="00AC2B23">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 (e.g., using </w:t>
      </w:r>
      <w:r>
        <w:rPr>
          <w:rStyle w:val="VerbatimChar"/>
        </w:rPr>
        <w:t>knitr</w:t>
      </w:r>
      <w:r>
        <w:t xml:space="preserve">, Xie </w:t>
      </w:r>
      <w:r w:rsidRPr="00E61612">
        <w:t>2015</w:t>
      </w:r>
      <w:r>
        <w:t xml:space="preserve">, RMarkdown, Allaire et al. </w:t>
      </w:r>
      <w:r w:rsidRPr="00E61612">
        <w:t>2018</w:t>
      </w:r>
      <w:r>
        <w:t xml:space="preserve">, Jupyter notebooks, Kluyver et al. </w:t>
      </w:r>
      <w:r w:rsidRPr="00E61612">
        <w:t>2016</w:t>
      </w:r>
      <w:r>
        <w:t xml:space="preserve">). Continuous integration services can </w:t>
      </w:r>
      <w:r>
        <w:lastRenderedPageBreak/>
        <w:t xml:space="preserve">automate quality control and regularly update data products as new information is collected (Yenni et al. </w:t>
      </w:r>
      <w:r w:rsidRPr="00E61612">
        <w:t>2019</w:t>
      </w:r>
      <w:r>
        <w:t xml:space="preserve">). The data product also becomes available on an open data repository that is discoverable by other researchers and can contribute to alternative scientific advances beyond the immediate goals (e.g., Hydroshare for the hydrologic sciences, Idaszak et al. </w:t>
      </w:r>
      <w:r w:rsidRPr="00E61612">
        <w:t>2017</w:t>
      </w:r>
      <w:r>
        <w:t>).</w:t>
      </w:r>
    </w:p>
    <w:p w14:paraId="54F786AC" w14:textId="77777777" w:rsidR="0076089D" w:rsidRPr="00C8527D" w:rsidRDefault="00AC2B23">
      <w:pPr>
        <w:pStyle w:val="Heading3"/>
        <w:rPr>
          <w:rFonts w:ascii="Arial" w:hAnsi="Arial" w:cs="Arial"/>
          <w:sz w:val="24"/>
          <w:szCs w:val="24"/>
        </w:rPr>
      </w:pPr>
      <w:bookmarkStart w:id="10" w:name="using-r-for-bioassessment-application"/>
      <w:r w:rsidRPr="00C8527D">
        <w:rPr>
          <w:rFonts w:ascii="Arial" w:hAnsi="Arial" w:cs="Arial"/>
          <w:sz w:val="24"/>
          <w:szCs w:val="24"/>
        </w:rPr>
        <w:t>Using R for bioassessment application</w:t>
      </w:r>
      <w:bookmarkEnd w:id="10"/>
    </w:p>
    <w:p w14:paraId="36F66986" w14:textId="455B0EAB" w:rsidR="0076089D" w:rsidRDefault="00AC2B23">
      <w:pPr>
        <w:pStyle w:val="FirstParagraph"/>
      </w:pPr>
      <w:bookmarkStart w:id="11" w:name="_Hlk41048014"/>
      <w:r>
        <w:t>The R statistical programming language (RDCT</w:t>
      </w:r>
      <w:r w:rsidR="00E61612">
        <w:t xml:space="preserve"> </w:t>
      </w:r>
      <w:r w:rsidRPr="00E61612">
        <w:t>2018</w:t>
      </w:r>
      <w:r>
        <w:t xml:space="preserve">) is one of the most commonly used analysis platforms in the environmental sciences (Lai et al. </w:t>
      </w:r>
      <w:r w:rsidRPr="00E61612">
        <w:t>2019</w:t>
      </w:r>
      <w:r>
        <w:t xml:space="preserve">, Slater et al. </w:t>
      </w:r>
      <w:r w:rsidRPr="00E61612">
        <w:t>2019</w:t>
      </w:r>
      <w:r>
        <w:t xml:space="preserve">) and many existing R packages have value for the bioassessment community (Table 2). For managing the day to day tasks of working with multiple datasets, the </w:t>
      </w:r>
      <w:r>
        <w:rPr>
          <w:rStyle w:val="VerbatimChar"/>
        </w:rPr>
        <w:t>tidyverse</w:t>
      </w:r>
      <w:r>
        <w:t xml:space="preserve"> suite of packages provides the necessary tools to import, wrangle, explore, and plot almost any data type (Wickham </w:t>
      </w:r>
      <w:r w:rsidRPr="00E61612">
        <w:t>2017</w:t>
      </w:r>
      <w:r>
        <w:t xml:space="preserve">). The </w:t>
      </w:r>
      <w:r>
        <w:rPr>
          <w:rStyle w:val="VerbatimChar"/>
        </w:rPr>
        <w:t>tidyverse</w:t>
      </w:r>
      <w:r>
        <w:t xml:space="preserve"> also includes the powerful </w:t>
      </w:r>
      <w:r>
        <w:rPr>
          <w:rStyle w:val="VerbatimChar"/>
        </w:rPr>
        <w:t>ggplot2</w:t>
      </w:r>
      <w:r>
        <w:t xml:space="preserve"> package that is based on a syntactical grammar of graphics for plotting (Wilkinson </w:t>
      </w:r>
      <w:r w:rsidRPr="00E61612">
        <w:t>2005</w:t>
      </w:r>
      <w:r>
        <w:t xml:space="preserve">, Wickham </w:t>
      </w:r>
      <w:r w:rsidRPr="00E61612">
        <w:t>2009</w:t>
      </w:r>
      <w:r>
        <w:t xml:space="preserve">). This package provides a set of independent plotting instructions that can be built piecewise and is a departure from other graphics packages that represent a collection of special cases that limit the freedom of the analyst. In bioassessment, </w:t>
      </w:r>
      <w:r>
        <w:rPr>
          <w:rStyle w:val="VerbatimChar"/>
        </w:rPr>
        <w:t>ggplot2</w:t>
      </w:r>
      <w:r>
        <w:t xml:space="preserve"> can be used both in an exploratory role during the development phase and also to create publication quality graphics.</w:t>
      </w:r>
    </w:p>
    <w:bookmarkEnd w:id="11"/>
    <w:p w14:paraId="263B08E1" w14:textId="27BA0319" w:rsidR="0076089D" w:rsidRDefault="00AC2B23">
      <w:pPr>
        <w:pStyle w:val="BodyText"/>
      </w:pPr>
      <w:r>
        <w:t xml:space="preserve">Bioassessment data are inherently spatial and recent package development has greatly improved the ability to analyze and map geospatial data in R. The </w:t>
      </w:r>
      <w:r>
        <w:rPr>
          <w:rStyle w:val="VerbatimChar"/>
        </w:rPr>
        <w:t>raster</w:t>
      </w:r>
      <w:r>
        <w:t xml:space="preserve"> package can used to read/write, manipulate, analyze, and model grid-based spatial data (Hijmans </w:t>
      </w:r>
      <w:r w:rsidRPr="00E61612">
        <w:t>2019</w:t>
      </w:r>
      <w:r>
        <w:t xml:space="preserve">), which are often common supporting layers for bioassessment (e.g., elevation or climate data). For vector data (i.e., points, lines, and polygons), the </w:t>
      </w:r>
      <w:r>
        <w:rPr>
          <w:rStyle w:val="VerbatimChar"/>
        </w:rPr>
        <w:t>sf</w:t>
      </w:r>
      <w:r>
        <w:t xml:space="preserve"> package (“simple features”, Pebesma </w:t>
      </w:r>
      <w:r w:rsidRPr="00E61612">
        <w:t>2018</w:t>
      </w:r>
      <w:r>
        <w:t xml:space="preserv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 in workflows with existing packages, including other mapping packages (e.g., </w:t>
      </w:r>
      <w:r>
        <w:rPr>
          <w:rStyle w:val="VerbatimChar"/>
        </w:rPr>
        <w:t>leaflet</w:t>
      </w:r>
      <w:r>
        <w:t xml:space="preserve">, Cheng et al. </w:t>
      </w:r>
      <w:r w:rsidRPr="00E61612">
        <w:t>2018</w:t>
      </w:r>
      <w:r>
        <w:t xml:space="preserve">, or </w:t>
      </w:r>
      <w:r>
        <w:rPr>
          <w:rStyle w:val="VerbatimChar"/>
        </w:rPr>
        <w:t>mapview</w:t>
      </w:r>
      <w:r>
        <w:t xml:space="preserve">, Appelhans et al. </w:t>
      </w:r>
      <w:r w:rsidRPr="00E61612">
        <w:t>2018</w:t>
      </w:r>
      <w:r>
        <w:t>). This allows the research team to use a workflow that is focused in a single environment, rather than using separate software for statistical and geospatial analysis.</w:t>
      </w:r>
    </w:p>
    <w:p w14:paraId="41D0795A" w14:textId="6BBAF424" w:rsidR="0076089D" w:rsidRDefault="00AC2B23">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 </w:t>
      </w:r>
      <w:r>
        <w:rPr>
          <w:rStyle w:val="VerbatimChar"/>
        </w:rPr>
        <w:t>randomForest</w:t>
      </w:r>
      <w:r>
        <w:t xml:space="preserve"> package (Liaw and Wiener </w:t>
      </w:r>
      <w:r w:rsidRPr="00E61612">
        <w:t>2002</w:t>
      </w:r>
      <w:r>
        <w:t xml:space="preserve">) uses an ensemble learning approach that is robust to complex, non-linear relationships and interactions between variables. These models are particularly useful with large, regional datasets that describe natural and anthropogenic gradients in condition (Laan and Hawkins </w:t>
      </w:r>
      <w:r w:rsidRPr="00E61612">
        <w:t>2014</w:t>
      </w:r>
      <w:r>
        <w:t xml:space="preserve">, Mazor et al. </w:t>
      </w:r>
      <w:r w:rsidRPr="00E61612">
        <w:t>2016</w:t>
      </w:r>
      <w:r>
        <w:t xml:space="preserve">). The </w:t>
      </w:r>
      <w:r>
        <w:rPr>
          <w:rStyle w:val="VerbatimChar"/>
        </w:rPr>
        <w:t>nlme</w:t>
      </w:r>
      <w:r>
        <w:t xml:space="preserve"> package can be used to create non-linear mixed effect models that are more flexible than standard regression approaches (Pinheiro et al. </w:t>
      </w:r>
      <w:r w:rsidRPr="00E61612">
        <w:t>2018</w:t>
      </w:r>
      <w:r>
        <w:t xml:space="preserve">). The </w:t>
      </w:r>
      <w:r>
        <w:rPr>
          <w:rStyle w:val="VerbatimChar"/>
        </w:rPr>
        <w:t>nlme</w:t>
      </w:r>
      <w:r>
        <w:t xml:space="preserve"> package can develop models for nested sampling designs, such as repeat visits to sample sites or otherwise confounding variables that contribute information but are not unique observations (Mazor et al. </w:t>
      </w:r>
      <w:r w:rsidRPr="00E61612">
        <w:t>2014</w:t>
      </w:r>
      <w:r>
        <w:t xml:space="preserve">). The </w:t>
      </w:r>
      <w:r>
        <w:rPr>
          <w:rStyle w:val="VerbatimChar"/>
        </w:rPr>
        <w:t>mgcv</w:t>
      </w:r>
      <w:r>
        <w:t xml:space="preserve"> package provides similar functionality as </w:t>
      </w:r>
      <w:r>
        <w:rPr>
          <w:rStyle w:val="VerbatimChar"/>
        </w:rPr>
        <w:t>nlme</w:t>
      </w:r>
      <w:r>
        <w:t xml:space="preserve">, but uses an additive modeling approach where individual effects can be evaluated as the sum of smoothed terms (Wood </w:t>
      </w:r>
      <w:r w:rsidRPr="00E61612">
        <w:t>2017</w:t>
      </w:r>
      <w:r>
        <w:t xml:space="preserve">). The </w:t>
      </w:r>
      <w:r>
        <w:rPr>
          <w:rStyle w:val="VerbatimChar"/>
        </w:rPr>
        <w:t>mgcv</w:t>
      </w:r>
      <w:r>
        <w:t xml:space="preserve"> package is often applied to model biological response to stressor gradients (Yuan </w:t>
      </w:r>
      <w:r w:rsidRPr="00E61612">
        <w:t>2004</w:t>
      </w:r>
      <w:r>
        <w:t xml:space="preserve">, Taylor et al. </w:t>
      </w:r>
      <w:r w:rsidRPr="00E61612">
        <w:t>2014</w:t>
      </w:r>
      <w:r>
        <w:t>).</w:t>
      </w:r>
    </w:p>
    <w:p w14:paraId="75CC54D3" w14:textId="7EB011FE" w:rsidR="0076089D" w:rsidRDefault="00AC2B23">
      <w:pPr>
        <w:pStyle w:val="BodyText"/>
      </w:pPr>
      <w:r>
        <w:t xml:space="preserve">Other R packages have been developed specifically for bioassessment. For example, the </w:t>
      </w:r>
      <w:r>
        <w:rPr>
          <w:rStyle w:val="VerbatimChar"/>
        </w:rPr>
        <w:t>TITAN2</w:t>
      </w:r>
      <w:r>
        <w:t xml:space="preserve"> package can be used to develop quantitative evidence of taxon-specific changes in abundance </w:t>
      </w:r>
      <w:r>
        <w:lastRenderedPageBreak/>
        <w:t xml:space="preserve">and occurrence across environmental gradients (Baker et al. </w:t>
      </w:r>
      <w:r w:rsidRPr="00E61612">
        <w:t>2015</w:t>
      </w:r>
      <w:r>
        <w:t xml:space="preserve">). Results from this package can support exploratory analysis for developing bioassessment products, such as identifying indicator species or establishing numeric criteria (Taylor et al. </w:t>
      </w:r>
      <w:r w:rsidRPr="00E61612">
        <w:t>2018</w:t>
      </w:r>
      <w:r>
        <w:t xml:space="preserve">). The results can be also be used post hoc to evaluate potential response of a biological index with changing environmental conditions, such as proposed management actions for rehabilitation (King et al. </w:t>
      </w:r>
      <w:r w:rsidRPr="00E61612">
        <w:t>2011</w:t>
      </w:r>
      <w:r>
        <w:t xml:space="preserve">). Alternatively, the </w:t>
      </w:r>
      <w:r>
        <w:rPr>
          <w:rStyle w:val="VerbatimChar"/>
        </w:rPr>
        <w:t>indicspecies</w:t>
      </w:r>
      <w:r>
        <w:t xml:space="preserve"> package provides similar functionality but is based only on species occurrence or abundance matrices across sites (De Caceres and Legendre </w:t>
      </w:r>
      <w:r w:rsidRPr="00E61612">
        <w:t>2009</w:t>
      </w:r>
      <w:r>
        <w:t xml:space="preserve">). This package can be used to identify species at sites if continuous environmental data are unavailable, such as those that are representative of reference conditions (Bried et al. </w:t>
      </w:r>
      <w:r w:rsidRPr="00E61612">
        <w:t>2014</w:t>
      </w:r>
      <w:r>
        <w:t xml:space="preserve">). Finally, the </w:t>
      </w:r>
      <w:r>
        <w:rPr>
          <w:rStyle w:val="VerbatimChar"/>
        </w:rPr>
        <w:t>vegan</w:t>
      </w:r>
      <w:r>
        <w:t xml:space="preserve"> package has been a staple among community ecologists for multivariate analyses in R (Oksanen et al. </w:t>
      </w:r>
      <w:r w:rsidRPr="00E61612">
        <w:t>2018</w:t>
      </w:r>
      <w:r>
        <w:t>).</w:t>
      </w:r>
    </w:p>
    <w:p w14:paraId="3ADF0868" w14:textId="741EF216" w:rsidR="0076089D" w:rsidRDefault="00AC2B23">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 </w:t>
      </w:r>
      <w:hyperlink r:id="rId17">
        <w:r>
          <w:rPr>
            <w:rStyle w:val="Hyperlink"/>
          </w:rPr>
          <w:t>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r w:rsidRPr="00E61612">
        <w:t>2015</w:t>
      </w:r>
      <w:r>
        <w:t xml:space="preserve">, Wickham et al. </w:t>
      </w:r>
      <w:r w:rsidRPr="00E61612">
        <w:t>2018</w:t>
      </w:r>
      <w:r>
        <w:t>).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14:paraId="19524B09" w14:textId="6FCAB6A5" w:rsidR="0076089D" w:rsidRDefault="00AC2B23">
      <w:pPr>
        <w:pStyle w:val="BodyText"/>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provides programming tools built around concepts of reactivity, where data inputs and outputs can be modified in real time (Chang et al. </w:t>
      </w:r>
      <w:r w:rsidRPr="00E61612">
        <w:t>2018</w:t>
      </w:r>
      <w:r>
        <w:t xml:space="preserve">). A </w:t>
      </w:r>
      <w:r>
        <w:rPr>
          <w:rStyle w:val="VerbatimChar"/>
        </w:rPr>
        <w:t>shiny</w:t>
      </w:r>
      <w:r>
        <w:t xml:space="preserve"> 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Mo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14:paraId="0515562A" w14:textId="77777777" w:rsidR="0076089D" w:rsidRPr="00C8527D" w:rsidRDefault="00AC2B23">
      <w:pPr>
        <w:pStyle w:val="Heading1"/>
        <w:rPr>
          <w:rFonts w:ascii="Arial" w:hAnsi="Arial" w:cs="Arial"/>
          <w:sz w:val="28"/>
          <w:szCs w:val="28"/>
        </w:rPr>
      </w:pPr>
      <w:bookmarkStart w:id="12" w:name="X397973545fdf2dcf48aebc59a90e0d17c54c534"/>
      <w:r w:rsidRPr="00C8527D">
        <w:rPr>
          <w:rFonts w:ascii="Arial" w:hAnsi="Arial" w:cs="Arial"/>
          <w:sz w:val="28"/>
          <w:szCs w:val="28"/>
        </w:rPr>
        <w:t>Open science in practice: The SCAPE project</w:t>
      </w:r>
      <w:bookmarkEnd w:id="12"/>
    </w:p>
    <w:p w14:paraId="1E973E16" w14:textId="340B39E4" w:rsidR="0076089D" w:rsidRDefault="00AC2B23">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w:t>
      </w:r>
      <w:r>
        <w:lastRenderedPageBreak/>
        <w:t xml:space="preserve">in the state (Fetscher et al. </w:t>
      </w:r>
      <w:r w:rsidRPr="00E61612">
        <w:t>2013</w:t>
      </w:r>
      <w:r>
        <w:t xml:space="preserve">, Mazor et al. </w:t>
      </w:r>
      <w:r w:rsidRPr="00E61612">
        <w:t>2016</w:t>
      </w:r>
      <w:r>
        <w:t xml:space="preserve">, Ode et al. </w:t>
      </w:r>
      <w:r w:rsidRPr="00E61612">
        <w:t>2016</w:t>
      </w:r>
      <w:r>
        <w:t xml:space="preserve">). A physical habitat index has also been developed that provides complementary information supporting bioassessment data (Rehn et al. </w:t>
      </w:r>
      <w:r w:rsidRPr="00E61612">
        <w:t>2018</w:t>
      </w:r>
      <w:r>
        <w:t>).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14:paraId="2B3587A4" w14:textId="77777777" w:rsidR="0076089D" w:rsidRDefault="00AC2B23">
      <w:pPr>
        <w:pStyle w:val="BodyText"/>
      </w:pPr>
      <w:r>
        <w:t>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18">
        <w:r>
          <w:rPr>
            <w:rStyle w:val="Hyperlink"/>
          </w:rPr>
          <w:t>AB 1755, Dodd, 2015-2016</w:t>
        </w:r>
      </w:hyperlink>
      <w: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19">
        <w:r>
          <w:rPr>
            <w:rStyle w:val="Hyperlink"/>
          </w:rPr>
          <w:t>resolution</w:t>
        </w:r>
      </w:hyperlink>
      <w: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20">
        <w:r>
          <w:rPr>
            <w:rStyle w:val="Hyperlink"/>
          </w:rPr>
          <w:t>Data Coalition</w:t>
        </w:r>
      </w:hyperlink>
      <w:r>
        <w:t xml:space="preserve"> is an advocacy group that operates on behalf of the private and public sector for the publication of government data in a standardized and open format. The </w:t>
      </w:r>
      <w:hyperlink r:id="rId21">
        <w:r>
          <w:rPr>
            <w:rStyle w:val="Hyperlink"/>
          </w:rPr>
          <w:t>Internet of Water</w:t>
        </w:r>
      </w:hyperlink>
      <w:r>
        <w:t xml:space="preserve"> also operates at the national-level by focusing on strengthening connections between data producers and users through centralized data hubs and data standards.</w:t>
      </w:r>
    </w:p>
    <w:p w14:paraId="3FA17A84" w14:textId="6318DEDE" w:rsidR="0076089D" w:rsidRDefault="00AC2B23">
      <w:pPr>
        <w:pStyle w:val="BodyText"/>
      </w:pPr>
      <w:r>
        <w:t xml:space="preserve">Open science tools have recently been used in California to address bioassessment implementation challenges in developed landscapes. The Stream Classification and Priority Explorer, or SCAPE (Beck </w:t>
      </w:r>
      <w:r w:rsidRPr="005E5D8E">
        <w:t>2018a</w:t>
      </w:r>
      <w:r>
        <w:t xml:space="preserve">, Beck et al. </w:t>
      </w:r>
      <w:r w:rsidRPr="005E5D8E">
        <w:t>2019</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 3) and a set of open science products for direct application to environmental managers. The modeling component addresses a practical problem of achieving reference conditions in developed landscapes, where channel modification is common. Using the National Hydrography Dataset (NHD-Plus; McKay et al. </w:t>
      </w:r>
      <w:r w:rsidRPr="005E5D8E">
        <w:t>2012</w:t>
      </w:r>
      <w:r>
        <w:t xml:space="preserve">) and watershed predictors (StreamCat; Hill et al. </w:t>
      </w:r>
      <w:r w:rsidRPr="005E5D8E">
        <w:t>2016</w:t>
      </w:r>
      <w:r>
        <w:t>), the model classifies stream segments as biologically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14:paraId="30E5EEEC" w14:textId="03B8D403" w:rsidR="0076089D" w:rsidRDefault="00AC2B23">
      <w:pPr>
        <w:pStyle w:val="BodyText"/>
      </w:pPr>
      <w:r>
        <w:t>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22">
        <w:r>
          <w:rPr>
            <w:rStyle w:val="Hyperlink"/>
          </w:rPr>
          <w:t>GitHub</w:t>
        </w:r>
      </w:hyperlink>
      <w:r>
        <w:t xml:space="preserve">) also </w:t>
      </w:r>
      <w:r>
        <w:lastRenderedPageBreak/>
        <w:t xml:space="preserve">allowed full transparency of decisions that were made to create the SCAPE model. A permanent DOI was assigned through Zenodo to track downloads and portability of source code (Beck </w:t>
      </w:r>
      <w:r w:rsidRPr="005E5D8E">
        <w:t>2018a</w:t>
      </w:r>
      <w:r>
        <w:t>). Importantly, an online, interactive web page (</w:t>
      </w:r>
      <w:hyperlink r:id="rId23">
        <w:r>
          <w:rPr>
            <w:rStyle w:val="Hyperlink"/>
          </w:rPr>
          <w:t>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 </w:t>
      </w:r>
      <w:r>
        <w:rPr>
          <w:rStyle w:val="VerbatimChar"/>
        </w:rPr>
        <w:t>knitr</w:t>
      </w:r>
      <w:r>
        <w:t xml:space="preserve"> and </w:t>
      </w:r>
      <w:r>
        <w:rPr>
          <w:rStyle w:val="VerbatimChar"/>
        </w:rPr>
        <w:t>RMarkdown</w:t>
      </w:r>
      <w:r>
        <w:t xml:space="preserve"> (Xie </w:t>
      </w:r>
      <w:r w:rsidRPr="005E5D8E">
        <w:t>2015</w:t>
      </w:r>
      <w:r>
        <w:t xml:space="preserve">, Allaire et al. </w:t>
      </w:r>
      <w:r w:rsidRPr="005E5D8E">
        <w:t>2018</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 (Beck </w:t>
      </w:r>
      <w:r w:rsidRPr="005E5D8E">
        <w:t>2018b</w:t>
      </w:r>
      <w:r>
        <w:t>).</w:t>
      </w:r>
    </w:p>
    <w:p w14:paraId="000BACD4" w14:textId="77777777" w:rsidR="0076089D" w:rsidRPr="00C8527D" w:rsidRDefault="00AC2B23">
      <w:pPr>
        <w:pStyle w:val="Heading1"/>
        <w:rPr>
          <w:rFonts w:ascii="Arial" w:hAnsi="Arial" w:cs="Arial"/>
          <w:sz w:val="28"/>
          <w:szCs w:val="28"/>
        </w:rPr>
      </w:pPr>
      <w:bookmarkStart w:id="13" w:name="limitations-and-opportunities"/>
      <w:r w:rsidRPr="00C8527D">
        <w:rPr>
          <w:rFonts w:ascii="Arial" w:hAnsi="Arial" w:cs="Arial"/>
          <w:sz w:val="28"/>
          <w:szCs w:val="28"/>
        </w:rPr>
        <w:t>Limitations and opportunities</w:t>
      </w:r>
      <w:bookmarkEnd w:id="13"/>
    </w:p>
    <w:p w14:paraId="5AF1F35E" w14:textId="3AE7C965" w:rsidR="0076089D" w:rsidRDefault="00AC2B23">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al. </w:t>
      </w:r>
      <w:r w:rsidRPr="005E5D8E">
        <w:t>2017</w:t>
      </w:r>
      <w:r>
        <w:t>).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14:paraId="0F123964" w14:textId="3791DB94" w:rsidR="0076089D" w:rsidRDefault="00AC2B23">
      <w:pPr>
        <w:pStyle w:val="BodyText"/>
      </w:pPr>
      <w:r>
        <w:t xml:space="preserve">Advocates for open science are well aware of the technical challenges faced by individuals and research teams that have never been exposed to the core concepts. Most importantly, education and training (e.g., through </w:t>
      </w:r>
      <w:hyperlink r:id="rId24">
        <w:r>
          <w:rPr>
            <w:rStyle w:val="Hyperlink"/>
          </w:rPr>
          <w:t>The Carpentries</w:t>
        </w:r>
      </w:hyperlink>
      <w:r>
        <w:t xml:space="preserve">) remain key components for developing skillsets among researchers where the focus is both on learning new skills for transferability and realizing their value for improving science as a whole (Hampton et al. </w:t>
      </w:r>
      <w:r w:rsidRPr="005E5D8E">
        <w:t>2017</w:t>
      </w:r>
      <w: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14:paraId="49306315" w14:textId="5C1A54F1" w:rsidR="0076089D" w:rsidRDefault="00AC2B23">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 </w:t>
      </w:r>
      <w:hyperlink r:id="rId25">
        <w:r>
          <w:rPr>
            <w:rStyle w:val="Hyperlink"/>
          </w:rPr>
          <w:t>workshops</w:t>
        </w:r>
      </w:hyperlink>
      <w:r>
        <w:t xml:space="preserve"> and </w:t>
      </w:r>
      <w:hyperlink r:id="rId26">
        <w:r>
          <w:rPr>
            <w:rStyle w:val="Hyperlink"/>
          </w:rPr>
          <w:t>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 (Touchon and McCoy </w:t>
      </w:r>
      <w:r w:rsidRPr="005E5D8E">
        <w:t>2016</w:t>
      </w:r>
      <w:r>
        <w:t xml:space="preserve">). These “champions” can be a voice of encouragement for others by demonstrating how new tools can be </w:t>
      </w:r>
      <w:r>
        <w:lastRenderedPageBreak/>
        <w:t xml:space="preserve">introduced and learned over time through shared experiences (Lowndes et al. </w:t>
      </w:r>
      <w:r w:rsidRPr="005E5D8E">
        <w:t>2017</w:t>
      </w:r>
      <w:r>
        <w:t xml:space="preserve">). This also encourages the development of a community of practice that shares and learns together to navigate the collection of existing and developing open science tools (Stevens et al. </w:t>
      </w:r>
      <w:r w:rsidRPr="005E5D8E">
        <w:t>2018</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 (Hampton et al. </w:t>
      </w:r>
      <w:r w:rsidRPr="005E5D8E">
        <w:t>2017</w:t>
      </w:r>
      <w:r>
        <w:t>).</w:t>
      </w:r>
    </w:p>
    <w:p w14:paraId="6055E77B" w14:textId="1AAE7D4C" w:rsidR="0076089D" w:rsidRDefault="00AC2B23">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Mehler </w:t>
      </w:r>
      <w:r w:rsidRPr="005E5D8E">
        <w:t>2019</w:t>
      </w:r>
      <w:r>
        <w:t xml:space="preserve">). As an alternative, a practical solution is to actively encourage the investment in open science within the research team or lab, as opposed to placing the burden on the individual as an isolated researcher (i.e., team science, Cheruvelil and Soranno </w:t>
      </w:r>
      <w:r w:rsidRPr="005E5D8E">
        <w:t>2018</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w:t>
      </w:r>
      <w:r w:rsidRPr="005E5D8E">
        <w:t>2017</w:t>
      </w:r>
      <w:r>
        <w:t xml:space="preserve">, Allen and Mehler </w:t>
      </w:r>
      <w:r w:rsidRPr="005E5D8E">
        <w:t>2019</w:t>
      </w:r>
      <w:r>
        <w:t>). Developing an environment where open science tools are highly valued and encouraged may also increase job satisfaction and benefit recruitment and retention if researchers are allowed the space and time to develop skills beyond the current project.</w:t>
      </w:r>
    </w:p>
    <w:p w14:paraId="5A9E4521" w14:textId="5B13A1D0" w:rsidR="0076089D" w:rsidRDefault="00AC2B23">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Zipper et al. </w:t>
      </w:r>
      <w:r w:rsidRPr="005E5D8E">
        <w:t>2019</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w:t>
      </w:r>
      <w:r w:rsidRPr="005E5D8E">
        <w:t>2016</w:t>
      </w:r>
      <w:r>
        <w:t xml:space="preserve">, Allen and Mehler </w:t>
      </w:r>
      <w:r w:rsidRPr="005E5D8E">
        <w:t>2019</w:t>
      </w:r>
      <w:r>
        <w:t>), particularly where the developed products can have important regulatory implications.</w:t>
      </w:r>
    </w:p>
    <w:p w14:paraId="04CEEEF7" w14:textId="17E7DFE3" w:rsidR="0076089D" w:rsidRDefault="00AC2B23">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 (Landman </w:t>
      </w:r>
      <w:r>
        <w:lastRenderedPageBreak/>
        <w:t xml:space="preserve">and Glantz </w:t>
      </w:r>
      <w:r w:rsidRPr="005E5D8E">
        <w:t>2009</w:t>
      </w:r>
      <w:r>
        <w:t xml:space="preserve">, Lewandowsky and Bishop </w:t>
      </w:r>
      <w:r w:rsidRPr="005E5D8E">
        <w:t>2016</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Tuomisto </w:t>
      </w:r>
      <w:r w:rsidRPr="005E5D8E">
        <w:t>2011</w:t>
      </w:r>
      <w:r>
        <w:t>). Ultimately, these products are developed to improve the environment as a public resource and the ideals promoted by an open science process directly align with these goals.</w:t>
      </w:r>
    </w:p>
    <w:p w14:paraId="11B22365" w14:textId="77777777" w:rsidR="0076089D" w:rsidRDefault="00AC2B23">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 </w:t>
      </w:r>
      <w:hyperlink r:id="rId27">
        <w:r>
          <w:rPr>
            <w:rStyle w:val="Hyperlink"/>
          </w:rPr>
          <w:t>initiatives</w:t>
        </w:r>
      </w:hyperlink>
      <w:r>
        <w:t xml:space="preserve">, US Geological Survey products through </w:t>
      </w:r>
      <w:hyperlink r:id="rId28">
        <w:r>
          <w:rPr>
            <w:rStyle w:val="Hyperlink"/>
          </w:rPr>
          <w:t>NWIS</w:t>
        </w:r>
      </w:hyperlink>
      <w:r>
        <w:t xml:space="preserve"> and </w:t>
      </w:r>
      <w:hyperlink r:id="rId29">
        <w:r>
          <w:rPr>
            <w:rStyle w:val="Hyperlink"/>
          </w:rPr>
          <w:t>BioData</w:t>
        </w:r>
      </w:hyperlink>
      <w:r>
        <w:t xml:space="preserve">, US Environmental Protection Agency through </w:t>
      </w:r>
      <w:hyperlink r:id="rId30">
        <w:r>
          <w:rPr>
            <w:rStyle w:val="Hyperlink"/>
          </w:rPr>
          <w:t>STORET/WQX</w:t>
        </w:r>
      </w:hyperlink>
      <w:r>
        <w:t xml:space="preserve">). </w:t>
      </w:r>
      <w:bookmarkStart w:id="14" w:name="_Hlk41047690"/>
      <w:r>
        <w:t>Internationally, institutions in Europe and Canada that have projects supported by public funds are obligated to publish data and papers as open access (</w:t>
      </w:r>
      <w:hyperlink r:id="rId31">
        <w:r>
          <w:rPr>
            <w:rStyle w:val="Hyperlink"/>
          </w:rPr>
          <w:t>Horizon 2020</w:t>
        </w:r>
      </w:hyperlink>
      <w:r>
        <w:t xml:space="preserve">, </w:t>
      </w:r>
      <w:hyperlink r:id="rId32">
        <w:r>
          <w:rPr>
            <w:rStyle w:val="Hyperlink"/>
          </w:rPr>
          <w:t>Tri-Agency Open Access Policy</w:t>
        </w:r>
      </w:hyperlink>
      <w:r>
        <w:t xml:space="preserve">). </w:t>
      </w:r>
      <w:bookmarkEnd w:id="14"/>
      <w:r>
        <w:t>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14:paraId="7A048CDD" w14:textId="77777777" w:rsidR="0076089D" w:rsidRPr="00C8527D" w:rsidRDefault="00AC2B23">
      <w:pPr>
        <w:pStyle w:val="Heading1"/>
        <w:rPr>
          <w:rFonts w:ascii="Arial" w:hAnsi="Arial" w:cs="Arial"/>
          <w:sz w:val="28"/>
          <w:szCs w:val="28"/>
        </w:rPr>
      </w:pPr>
      <w:bookmarkStart w:id="15" w:name="conclusions"/>
      <w:r w:rsidRPr="00C8527D">
        <w:rPr>
          <w:rFonts w:ascii="Arial" w:hAnsi="Arial" w:cs="Arial"/>
          <w:sz w:val="28"/>
          <w:szCs w:val="28"/>
        </w:rPr>
        <w:t>Conclusions</w:t>
      </w:r>
      <w:bookmarkEnd w:id="15"/>
    </w:p>
    <w:p w14:paraId="1B9CFCD0" w14:textId="77777777" w:rsidR="0076089D" w:rsidRDefault="00AC2B23">
      <w:pPr>
        <w:pStyle w:val="FirstParagraph"/>
      </w:pPr>
      <w:r>
        <w:t>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14:paraId="709B7B38" w14:textId="1C5357C3" w:rsidR="0076089D" w:rsidRDefault="00AC2B23">
      <w:pPr>
        <w:pStyle w:val="BodyText"/>
      </w:pPr>
      <w:r>
        <w:lastRenderedPageBreak/>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 (Baird and Hajibabaei </w:t>
      </w:r>
      <w:r w:rsidRPr="005E5D8E">
        <w:t>2012</w:t>
      </w:r>
      <w:r>
        <w:t>).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14:paraId="17D31460" w14:textId="77777777" w:rsidR="0076089D" w:rsidRPr="00C8527D" w:rsidRDefault="00AC2B23">
      <w:pPr>
        <w:pStyle w:val="Heading1"/>
        <w:rPr>
          <w:rFonts w:ascii="Arial" w:hAnsi="Arial" w:cs="Arial"/>
          <w:sz w:val="28"/>
          <w:szCs w:val="28"/>
        </w:rPr>
      </w:pPr>
      <w:bookmarkStart w:id="16" w:name="acknowledgments"/>
      <w:r w:rsidRPr="00C8527D">
        <w:rPr>
          <w:rFonts w:ascii="Arial" w:hAnsi="Arial" w:cs="Arial"/>
          <w:sz w:val="28"/>
          <w:szCs w:val="28"/>
        </w:rPr>
        <w:t>Acknowledgments</w:t>
      </w:r>
      <w:bookmarkEnd w:id="16"/>
    </w:p>
    <w:p w14:paraId="17C15243" w14:textId="77777777" w:rsidR="0076089D" w:rsidRDefault="00AC2B23">
      <w:pPr>
        <w:pStyle w:val="FirstParagraph"/>
      </w:pPr>
      <w:r>
        <w:t xml:space="preserve">The authors acknowledge support from the San Gabriel River Regional Monitoring Program and the Sanitation </w:t>
      </w:r>
      <w:r w:rsidRPr="0087467D">
        <w:t>Districts</w:t>
      </w:r>
      <w:r>
        <w:t xml:space="preserve"> of Los Angeles County. We thank Eric Stein for reviewing an earlier draft of the manuscript. We thank Mike McManus for assistance with the conceptual diagrams.</w:t>
      </w:r>
    </w:p>
    <w:p w14:paraId="68D7132E" w14:textId="77777777" w:rsidR="0076089D" w:rsidRPr="0087467D" w:rsidRDefault="00AC2B23" w:rsidP="0087467D">
      <w:pPr>
        <w:pStyle w:val="Heading1"/>
        <w:spacing w:after="240"/>
        <w:rPr>
          <w:rFonts w:ascii="Arial" w:hAnsi="Arial" w:cs="Arial"/>
          <w:sz w:val="28"/>
          <w:szCs w:val="28"/>
        </w:rPr>
      </w:pPr>
      <w:bookmarkStart w:id="17" w:name="references"/>
      <w:r w:rsidRPr="0087467D">
        <w:rPr>
          <w:rFonts w:ascii="Arial" w:hAnsi="Arial" w:cs="Arial"/>
          <w:sz w:val="28"/>
          <w:szCs w:val="28"/>
        </w:rPr>
        <w:t>References</w:t>
      </w:r>
      <w:bookmarkEnd w:id="17"/>
    </w:p>
    <w:p w14:paraId="5ABF9136" w14:textId="34F4D4D5" w:rsidR="007F269C" w:rsidRPr="007F269C" w:rsidRDefault="007F269C" w:rsidP="007F269C">
      <w:pPr>
        <w:pStyle w:val="Bibliography"/>
        <w:rPr>
          <w:rFonts w:ascii="Times" w:hAnsi="Times" w:cs="Times"/>
          <w:color w:val="4F81BD" w:themeColor="accent1"/>
        </w:rPr>
      </w:pPr>
      <w:bookmarkStart w:id="18" w:name="ref-Baird12"/>
      <w:bookmarkStart w:id="19" w:name="refs"/>
      <w:r w:rsidRPr="00A317C4">
        <w:rPr>
          <w:rFonts w:ascii="Times" w:hAnsi="Times" w:cs="Times"/>
        </w:rPr>
        <w:t xml:space="preserve">Allaire, J., Y. Xie, J. McPherson, J. Luraschi, K. Ushey, A. Atkins, H. Wickham, J. Cheng, and W. Chang. 2018. Rmarkdown: Dynamic documents for R. </w:t>
      </w:r>
      <w:r w:rsidRPr="007F269C">
        <w:rPr>
          <w:rFonts w:ascii="Times" w:hAnsi="Times" w:cs="Times"/>
        </w:rPr>
        <w:t>https://CRAN.R-project.org/package=rmarkdown</w:t>
      </w:r>
      <w:r w:rsidRPr="00A317C4">
        <w:rPr>
          <w:rStyle w:val="Hyperlink"/>
          <w:rFonts w:ascii="Times" w:hAnsi="Times" w:cs="Times"/>
        </w:rPr>
        <w:t>.</w:t>
      </w:r>
    </w:p>
    <w:p w14:paraId="6E87D70C" w14:textId="314A417C" w:rsidR="007F269C" w:rsidRPr="00A317C4" w:rsidRDefault="007F269C" w:rsidP="007F269C">
      <w:pPr>
        <w:pStyle w:val="Bibliography"/>
        <w:rPr>
          <w:rFonts w:ascii="Times" w:hAnsi="Times" w:cs="Times"/>
        </w:rPr>
      </w:pPr>
      <w:r w:rsidRPr="00A317C4">
        <w:rPr>
          <w:rFonts w:ascii="Times" w:hAnsi="Times" w:cs="Times"/>
        </w:rPr>
        <w:t xml:space="preserve">Allen, C., and D. M. A. Mehler. 2019. Open science challenges, benefits and tips in early career and beyond. PLoS Biology </w:t>
      </w:r>
      <w:proofErr w:type="gramStart"/>
      <w:r w:rsidRPr="00A317C4">
        <w:rPr>
          <w:rFonts w:ascii="Times" w:hAnsi="Times" w:cs="Times"/>
        </w:rPr>
        <w:t>17:e</w:t>
      </w:r>
      <w:proofErr w:type="gramEnd"/>
      <w:r w:rsidRPr="00A317C4">
        <w:rPr>
          <w:rFonts w:ascii="Times" w:hAnsi="Times" w:cs="Times"/>
        </w:rPr>
        <w:t xml:space="preserve">3000246. </w:t>
      </w:r>
    </w:p>
    <w:p w14:paraId="6C51E0F8" w14:textId="0E94B587" w:rsidR="007F269C" w:rsidRPr="00A317C4" w:rsidRDefault="007F269C" w:rsidP="007F269C">
      <w:pPr>
        <w:pStyle w:val="Bibliography"/>
        <w:rPr>
          <w:rStyle w:val="Hyperlink"/>
          <w:rFonts w:ascii="Times" w:hAnsi="Times" w:cs="Times"/>
        </w:rPr>
      </w:pPr>
      <w:r w:rsidRPr="00A317C4">
        <w:rPr>
          <w:rFonts w:ascii="Times" w:hAnsi="Times" w:cs="Times"/>
        </w:rPr>
        <w:t xml:space="preserve">Appelhans, T., F. Detsch, C. Reudenbach, and S. Woellauer. 2018. Mapview: Interactive viewing of spatial data in R. </w:t>
      </w:r>
      <w:r w:rsidRPr="007F269C">
        <w:rPr>
          <w:rFonts w:ascii="Times" w:hAnsi="Times" w:cs="Times"/>
        </w:rPr>
        <w:t>https://github.com/r-spatial/mapview</w:t>
      </w:r>
      <w:r w:rsidRPr="00A317C4">
        <w:rPr>
          <w:rStyle w:val="Hyperlink"/>
          <w:rFonts w:ascii="Times" w:hAnsi="Times" w:cs="Times"/>
        </w:rPr>
        <w:t>.</w:t>
      </w:r>
    </w:p>
    <w:p w14:paraId="563B244B" w14:textId="77777777" w:rsidR="0076089D" w:rsidRDefault="00AC2B23">
      <w:pPr>
        <w:pStyle w:val="Bibliography"/>
      </w:pPr>
      <w:bookmarkStart w:id="20" w:name="_Hlk41048771"/>
      <w:r>
        <w:t>Baird, D. J., and M. Hajibabaei. 2012. Biomonitoring 2.0: A new paradigm in ecosystem assessment made possible by next-generation dna sequencing. Molecular Ecology 21:2039–2044.</w:t>
      </w:r>
    </w:p>
    <w:p w14:paraId="6F9F2865" w14:textId="4416D8BA" w:rsidR="007F269C" w:rsidRPr="00A317C4" w:rsidRDefault="007F269C" w:rsidP="007F269C">
      <w:pPr>
        <w:pStyle w:val="Bibliography"/>
        <w:rPr>
          <w:rFonts w:ascii="Times" w:hAnsi="Times" w:cs="Times"/>
        </w:rPr>
      </w:pPr>
      <w:bookmarkStart w:id="21" w:name="ref-Beck18c"/>
      <w:bookmarkEnd w:id="18"/>
      <w:bookmarkEnd w:id="20"/>
      <w:r w:rsidRPr="00A317C4">
        <w:rPr>
          <w:rFonts w:ascii="Times" w:hAnsi="Times" w:cs="Times"/>
        </w:rPr>
        <w:t xml:space="preserve">Baker, M. E., R. S. King, and D. Kahle. 2015. TITAN2: Threshold indicator taxa analysis. </w:t>
      </w:r>
      <w:r w:rsidRPr="007F269C">
        <w:rPr>
          <w:rFonts w:ascii="Times" w:hAnsi="Times" w:cs="Times"/>
        </w:rPr>
        <w:t>https://CRAN.R-project.org/package=TITAN2</w:t>
      </w:r>
      <w:r w:rsidRPr="00A317C4">
        <w:rPr>
          <w:rFonts w:ascii="Times" w:hAnsi="Times" w:cs="Times"/>
        </w:rPr>
        <w:t xml:space="preserve">. </w:t>
      </w:r>
    </w:p>
    <w:p w14:paraId="42AAA0BB" w14:textId="77777777" w:rsidR="0076089D" w:rsidRDefault="00AC2B23">
      <w:pPr>
        <w:pStyle w:val="Bibliography"/>
      </w:pPr>
      <w:r>
        <w:t>Beck, M. W. 2018a. SCCWRP/SCAPE: v1.0 (Version 1.0). Zenodo, http://doi.org/10.5281/zenodo.1218121.</w:t>
      </w:r>
    </w:p>
    <w:p w14:paraId="26E4F788" w14:textId="77777777" w:rsidR="0076089D" w:rsidRDefault="00AC2B23">
      <w:pPr>
        <w:pStyle w:val="Bibliography"/>
      </w:pPr>
      <w:bookmarkStart w:id="22" w:name="ref-Beck18d"/>
      <w:bookmarkEnd w:id="21"/>
      <w:r>
        <w:t xml:space="preserve">Beck, M. W. 2018b. Constrained streams for biological integrity in California. Knowledge Network for Biocomplexity. </w:t>
      </w:r>
      <w:proofErr w:type="gramStart"/>
      <w:r>
        <w:t>urn:uuid</w:t>
      </w:r>
      <w:proofErr w:type="gramEnd"/>
      <w:r>
        <w:t>:75411f50-32ed-42a5-bbfd-26833c7a441f.</w:t>
      </w:r>
    </w:p>
    <w:p w14:paraId="38F8EED4" w14:textId="77777777" w:rsidR="0076089D" w:rsidRDefault="00AC2B23">
      <w:pPr>
        <w:pStyle w:val="Bibliography"/>
      </w:pPr>
      <w:bookmarkStart w:id="23" w:name="ref-Beck09"/>
      <w:bookmarkEnd w:id="22"/>
      <w:r>
        <w:lastRenderedPageBreak/>
        <w:t>Beck, M. W., and L. K. Hatch. 2009. A review of research on the development of lake indices of biotic integrity. Environmental Reviews 17:21–44.</w:t>
      </w:r>
    </w:p>
    <w:p w14:paraId="40EF0D5D" w14:textId="77777777" w:rsidR="0076089D" w:rsidRDefault="00AC2B23">
      <w:pPr>
        <w:pStyle w:val="Bibliography"/>
      </w:pPr>
      <w:bookmarkStart w:id="24" w:name="ref-Beck19b"/>
      <w:bookmarkEnd w:id="23"/>
      <w:r>
        <w:t>Beck, M. W., R. D. Mazor, S. Johnson, K. Wisenbaker, J. Westfall, P. R. Ode, R. Hill, C. Loflen, M. Sutula, and E. D. Stein. 2019. Prioritizing management goals for stream biological integrity within the developed landscape context. Freshwater Science 38:883–898.</w:t>
      </w:r>
    </w:p>
    <w:p w14:paraId="2DE0742A" w14:textId="77777777" w:rsidR="0076089D" w:rsidRDefault="00AC2B23">
      <w:pPr>
        <w:pStyle w:val="Bibliography"/>
      </w:pPr>
      <w:bookmarkStart w:id="25" w:name="ref-Birk12"/>
      <w:bookmarkEnd w:id="24"/>
      <w:r>
        <w:t>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p w14:paraId="16D53EC2" w14:textId="77777777" w:rsidR="0076089D" w:rsidRDefault="00AC2B23">
      <w:pPr>
        <w:pStyle w:val="Bibliography"/>
      </w:pPr>
      <w:bookmarkStart w:id="26" w:name="ref-BondLamberty16"/>
      <w:bookmarkEnd w:id="25"/>
      <w:r>
        <w:t>Bond-Lamberty, B., A. P. Smith, and V. Bailey. 2016. Running an open experiment: Transparency and reproducibility in soil and ecosystem science. Environmental Research Letters 11:1–7.</w:t>
      </w:r>
    </w:p>
    <w:p w14:paraId="0DD5679B" w14:textId="77777777" w:rsidR="0076089D" w:rsidRDefault="00AC2B23">
      <w:pPr>
        <w:pStyle w:val="Bibliography"/>
      </w:pPr>
      <w:bookmarkStart w:id="27" w:name="ref-Borja08"/>
      <w:bookmarkStart w:id="28" w:name="_Hlk41048879"/>
      <w:bookmarkEnd w:id="26"/>
      <w:r>
        <w:t>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p w14:paraId="4EF45197" w14:textId="5ADAEFE0" w:rsidR="0076089D" w:rsidRDefault="00AC2B23">
      <w:pPr>
        <w:pStyle w:val="Bibliography"/>
      </w:pPr>
      <w:bookmarkStart w:id="29" w:name="ref-Borja16b"/>
      <w:bookmarkEnd w:id="27"/>
      <w:r>
        <w:t>Borja, A., M. Elliot, J. H. Anderson, T. Berg, J. Carstensen, B. S. Halpern, A. S. Heiskanen, S. Korpinen, J. S. S. Lowndes, G. Martin, and N. Rodriguez-Ezpeleta. (</w:t>
      </w:r>
      <w:r w:rsidR="00F431D3">
        <w:t>2016</w:t>
      </w:r>
      <w:r>
        <w:t>). Overview of integrative assessment of marine systems: The ecosystem approach in practice. Frontiers in Marine Science 3:20.</w:t>
      </w:r>
    </w:p>
    <w:p w14:paraId="0DEAF51C" w14:textId="77777777" w:rsidR="0076089D" w:rsidRDefault="00AC2B23">
      <w:pPr>
        <w:pStyle w:val="Bibliography"/>
      </w:pPr>
      <w:bookmarkStart w:id="30" w:name="ref-Borja19"/>
      <w:bookmarkEnd w:id="29"/>
      <w:r>
        <w:t>Borja, A., J. M. Garmendia, I. Menchaca, A. Uriarte, and Y. Sagarmínaga. 2019. Yes, we can! Large-scale integrative assessment of european regional seas, using open access databases. Frontiers in Marine Science 6.</w:t>
      </w:r>
    </w:p>
    <w:p w14:paraId="09C9F231" w14:textId="77777777" w:rsidR="0076089D" w:rsidRDefault="00AC2B23">
      <w:pPr>
        <w:pStyle w:val="Bibliography"/>
      </w:pPr>
      <w:bookmarkStart w:id="31" w:name="ref-Borja09"/>
      <w:bookmarkEnd w:id="28"/>
      <w:bookmarkEnd w:id="30"/>
      <w:r>
        <w:t>Borja, A., A. Ranasinghe, and S. B. Weisberg. 2009. Assessing ecological integrity in marine waters, using multiple indices and ecosystem components: Challenges for the future. Marine Pollution Bulletin 59:1–4.</w:t>
      </w:r>
    </w:p>
    <w:p w14:paraId="235CEC10" w14:textId="77777777" w:rsidR="0076089D" w:rsidRDefault="00AC2B23">
      <w:pPr>
        <w:pStyle w:val="Bibliography"/>
      </w:pPr>
      <w:bookmarkStart w:id="32" w:name="ref-Bried14"/>
      <w:bookmarkEnd w:id="31"/>
      <w:r>
        <w:t>Bried, J. T., S. K. Jog, A. R. Dzialowski, and C. A. Davis. 2014. Potential vegetation criteria for identifying reference-quality wetlands in the south-central United States. Wetlands 34:1159–1169.</w:t>
      </w:r>
    </w:p>
    <w:p w14:paraId="3ED8E65F" w14:textId="77777777" w:rsidR="0076089D" w:rsidRDefault="00AC2B23">
      <w:pPr>
        <w:pStyle w:val="Bibliography"/>
      </w:pPr>
      <w:bookmarkStart w:id="33" w:name="ref-Cao11"/>
      <w:bookmarkEnd w:id="32"/>
      <w:r>
        <w:t>Cao, Y., and C. Hawkins. 2011. The comparability of bioassessments: A review of conceptual and methodological issues. Journal of the North American Benthological Society 30:680–701.</w:t>
      </w:r>
    </w:p>
    <w:p w14:paraId="220AAC12" w14:textId="77777777" w:rsidR="0076089D" w:rsidRDefault="00AC2B23">
      <w:pPr>
        <w:pStyle w:val="Bibliography"/>
      </w:pPr>
      <w:bookmarkStart w:id="34" w:name="ref-Carpenter09"/>
      <w:bookmarkEnd w:id="33"/>
      <w:r>
        <w:t>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p w14:paraId="7CADDB82" w14:textId="14B0963F" w:rsidR="007F269C" w:rsidRPr="00A317C4" w:rsidRDefault="007F269C" w:rsidP="007F269C">
      <w:pPr>
        <w:pStyle w:val="Bibliography"/>
        <w:rPr>
          <w:rFonts w:ascii="Times" w:hAnsi="Times" w:cs="Times"/>
        </w:rPr>
      </w:pPr>
      <w:bookmarkStart w:id="35" w:name="ref-Cheruvelil18"/>
      <w:bookmarkEnd w:id="34"/>
      <w:r w:rsidRPr="00A317C4">
        <w:rPr>
          <w:rFonts w:ascii="Times" w:hAnsi="Times" w:cs="Times"/>
        </w:rPr>
        <w:t xml:space="preserve">Chang, W., J. Cheng, J. Allaire, Y. Xie, and J. McPherson. 2018. Shiny: Web application framework for R. </w:t>
      </w:r>
      <w:r w:rsidRPr="007F269C">
        <w:rPr>
          <w:rFonts w:ascii="Times" w:hAnsi="Times" w:cs="Times"/>
        </w:rPr>
        <w:t>https://CRAN.R-project.org/package=shiny</w:t>
      </w:r>
      <w:r w:rsidRPr="00A317C4">
        <w:rPr>
          <w:rFonts w:ascii="Times" w:hAnsi="Times" w:cs="Times"/>
        </w:rPr>
        <w:t>.</w:t>
      </w:r>
    </w:p>
    <w:p w14:paraId="34CAFF44" w14:textId="77777777" w:rsidR="007F269C" w:rsidRPr="00A317C4" w:rsidRDefault="007F269C" w:rsidP="007F269C">
      <w:pPr>
        <w:rPr>
          <w:rFonts w:ascii="Times" w:hAnsi="Times" w:cs="Times"/>
        </w:rPr>
      </w:pPr>
    </w:p>
    <w:p w14:paraId="6AAFA30D" w14:textId="4E1759D2" w:rsidR="007F269C" w:rsidRPr="00A317C4" w:rsidRDefault="007F269C" w:rsidP="007F269C">
      <w:pPr>
        <w:pStyle w:val="Bibliography"/>
        <w:rPr>
          <w:rFonts w:ascii="Times" w:hAnsi="Times" w:cs="Times"/>
        </w:rPr>
      </w:pPr>
      <w:r w:rsidRPr="00A317C4">
        <w:rPr>
          <w:rFonts w:ascii="Times" w:hAnsi="Times" w:cs="Times"/>
        </w:rPr>
        <w:lastRenderedPageBreak/>
        <w:t xml:space="preserve">Cheng, J., B. Karambelkar, and Y. Xie. 2018. Leaflet: Create interactive web maps with the javascript ‘leaflet’ library. </w:t>
      </w:r>
      <w:r w:rsidRPr="007F269C">
        <w:rPr>
          <w:rFonts w:ascii="Times" w:hAnsi="Times" w:cs="Times"/>
        </w:rPr>
        <w:t>https://CRAN.R-project.org/package=leaflet</w:t>
      </w:r>
      <w:r w:rsidRPr="00A317C4">
        <w:rPr>
          <w:rFonts w:ascii="Times" w:hAnsi="Times" w:cs="Times"/>
        </w:rPr>
        <w:t>.</w:t>
      </w:r>
    </w:p>
    <w:p w14:paraId="52AB063E" w14:textId="77777777" w:rsidR="0076089D" w:rsidRDefault="00AC2B23">
      <w:pPr>
        <w:pStyle w:val="Bibliography"/>
      </w:pPr>
      <w:r>
        <w:t>Cheruvelil, K. S., and P. A. Soranno. 2018. Data-intensive ecological research is catalyzed by open science and team science. BioScience 68:813–822.</w:t>
      </w:r>
    </w:p>
    <w:p w14:paraId="061B592F" w14:textId="77777777" w:rsidR="0076089D" w:rsidRDefault="00AC2B23">
      <w:pPr>
        <w:pStyle w:val="Bibliography"/>
      </w:pPr>
      <w:bookmarkStart w:id="36" w:name="ref-Chessman07"/>
      <w:bookmarkEnd w:id="35"/>
      <w:r>
        <w:t>Chessman, B., S. Williams, and C. Besley. 2007. Bioassessment of streams with macroinvertebrates: Effect of sampled habitat and taxonomic resolution. Journal of the North American Benthological Society 26:546–565.</w:t>
      </w:r>
    </w:p>
    <w:p w14:paraId="62391FB0" w14:textId="77777777" w:rsidR="0076089D" w:rsidRDefault="00AC2B23">
      <w:pPr>
        <w:pStyle w:val="Bibliography"/>
      </w:pPr>
      <w:bookmarkStart w:id="37" w:name="ref-Collins16"/>
      <w:bookmarkEnd w:id="36"/>
      <w:r>
        <w:t>Collins, S. L. 2016. Vegetation science in the age of big data. Journal of Vegetation Science 27:865–867.</w:t>
      </w:r>
    </w:p>
    <w:p w14:paraId="448184F2" w14:textId="77777777" w:rsidR="0076089D" w:rsidRDefault="00AC2B23">
      <w:pPr>
        <w:pStyle w:val="Bibliography"/>
      </w:pPr>
      <w:bookmarkStart w:id="38" w:name="ref-Costello13"/>
      <w:bookmarkEnd w:id="37"/>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w:t>
      </w:r>
      <w:proofErr w:type="gramStart"/>
      <w:r>
        <w:t>8:e</w:t>
      </w:r>
      <w:proofErr w:type="gramEnd"/>
      <w:r>
        <w:t>51629.</w:t>
      </w:r>
    </w:p>
    <w:p w14:paraId="37D601DE" w14:textId="77777777" w:rsidR="0076089D" w:rsidRDefault="00AC2B23">
      <w:pPr>
        <w:pStyle w:val="Bibliography"/>
      </w:pPr>
      <w:bookmarkStart w:id="39" w:name="ref-Cuffney07"/>
      <w:bookmarkEnd w:id="38"/>
      <w:r>
        <w:t>Cuffney, T. F., M. D. Bilger, and A. M. Haigler. 2007. Ambiguous taxa: Effects on the characterization and interpretation of invertebrate assemblages. Journal of the North American Benthological Society 26:286–307.</w:t>
      </w:r>
    </w:p>
    <w:p w14:paraId="28128634" w14:textId="77777777" w:rsidR="0076089D" w:rsidRDefault="00AC2B23">
      <w:pPr>
        <w:pStyle w:val="Bibliography"/>
      </w:pPr>
      <w:bookmarkStart w:id="40" w:name="ref-Dale01"/>
      <w:bookmarkEnd w:id="39"/>
      <w:r>
        <w:t>Dale, V. H., and S. C. Beyeler. 2001. Challenges in the development and use of ecological indicators. Ecological Indicators 1:3–10.</w:t>
      </w:r>
    </w:p>
    <w:p w14:paraId="69B34996" w14:textId="77777777" w:rsidR="0076089D" w:rsidRDefault="00AC2B23">
      <w:pPr>
        <w:pStyle w:val="Bibliography"/>
      </w:pPr>
      <w:bookmarkStart w:id="41" w:name="ref-Darling13"/>
      <w:bookmarkEnd w:id="40"/>
      <w:r>
        <w:t>Darling, E. S., D. Shiffman, I. M. Côte, and J. A. Drew. 2013. The role of Twitter in the life cycle of a scientific publication. Ideas in Ecology and Evolution 6:32–43.</w:t>
      </w:r>
    </w:p>
    <w:p w14:paraId="1E1AF163" w14:textId="77777777" w:rsidR="0076089D" w:rsidRDefault="00AC2B23">
      <w:pPr>
        <w:pStyle w:val="Bibliography"/>
      </w:pPr>
      <w:bookmarkStart w:id="42" w:name="ref-Davies06"/>
      <w:bookmarkEnd w:id="41"/>
      <w:r>
        <w:t>Davies, S. P., and S. K. Jackson. 2006. The biological condition gradient: A descriptive model for interpreting change in aquatic ecosystems. Ecological Applications 16:1251–1266.</w:t>
      </w:r>
    </w:p>
    <w:p w14:paraId="0AAB1A0A" w14:textId="196D8D3E" w:rsidR="0076089D" w:rsidRDefault="00AC2B23">
      <w:pPr>
        <w:pStyle w:val="Bibliography"/>
      </w:pPr>
      <w:bookmarkStart w:id="43" w:name="ref-DeCaceres09"/>
      <w:bookmarkEnd w:id="42"/>
      <w:r>
        <w:t>De Caceres, M., and P. Legendre. 2009. Associations between species and groups of sites: Indices and statistical inference. Ecology.</w:t>
      </w:r>
      <w:r w:rsidR="007F269C">
        <w:t xml:space="preserve"> </w:t>
      </w:r>
      <w:r w:rsidR="007F269C" w:rsidRPr="007F269C">
        <w:rPr>
          <w:rFonts w:ascii="Times" w:hAnsi="Times" w:cs="Times"/>
        </w:rPr>
        <w:t>http://sites.google.com/site/miqueldecaceres/</w:t>
      </w:r>
      <w:r w:rsidR="007F269C" w:rsidRPr="00A317C4">
        <w:rPr>
          <w:rFonts w:ascii="Times" w:hAnsi="Times" w:cs="Times"/>
        </w:rPr>
        <w:t>.</w:t>
      </w:r>
    </w:p>
    <w:p w14:paraId="6112B883" w14:textId="77777777" w:rsidR="0076089D" w:rsidRDefault="00AC2B23">
      <w:pPr>
        <w:pStyle w:val="Bibliography"/>
      </w:pPr>
      <w:bookmarkStart w:id="44" w:name="ref-Deiner17"/>
      <w:bookmarkStart w:id="45" w:name="_Hlk41048950"/>
      <w:bookmarkEnd w:id="43"/>
      <w:r>
        <w:t>Deiner, K., H. M. Bik, E. Mächler, M. Seymour, A. Lacoursiére‐Roussel, F. Altermatt, S. Creer, I. Bista, D. M. Lodge, N. de Vere, M. E. Pfrender, and L. Bernatchez. 2017. Environmental DNA metabarcoding: Transforming how we survey animal and plant communities. Molecular Ecology 26:5872–5895.</w:t>
      </w:r>
    </w:p>
    <w:p w14:paraId="263D735A" w14:textId="77777777" w:rsidR="0076089D" w:rsidRDefault="00AC2B23">
      <w:pPr>
        <w:pStyle w:val="Bibliography"/>
      </w:pPr>
      <w:bookmarkStart w:id="46" w:name="ref-Dickersin03"/>
      <w:bookmarkEnd w:id="44"/>
      <w:r>
        <w:t>Dickersin, K., and D. Rennie. 2003. Registering clinical trials. 290 4:516–523.</w:t>
      </w:r>
    </w:p>
    <w:p w14:paraId="1E7EFD8B" w14:textId="77777777" w:rsidR="0076089D" w:rsidRDefault="00AC2B23">
      <w:pPr>
        <w:pStyle w:val="Bibliography"/>
      </w:pPr>
      <w:bookmarkStart w:id="47" w:name="ref-Elbrecht17"/>
      <w:bookmarkEnd w:id="46"/>
      <w:r>
        <w:t>Elbrecht, V., E. E. Vamos, K. Meissner, J. Aroviita, and F. Leese. 2017. Assessing strengths and weaknesses of dna metabarcoding-based macroinvertebrate identification for routine stream monitoring. Methods in Ecology and Evolution 8:1265–1275.</w:t>
      </w:r>
    </w:p>
    <w:p w14:paraId="08D179AB" w14:textId="77777777" w:rsidR="0076089D" w:rsidRDefault="00AC2B23">
      <w:pPr>
        <w:pStyle w:val="Bibliography"/>
      </w:pPr>
      <w:bookmarkStart w:id="48" w:name="ref-Essl20"/>
      <w:bookmarkEnd w:id="47"/>
      <w:r>
        <w:t>Essl, F., F. Courchamp, S. Dullinger, J. M. Jeschke, and S. Schindler. 2020. Make open access publishing fair and transparent! BioScience 70:201–204.</w:t>
      </w:r>
    </w:p>
    <w:p w14:paraId="67354320" w14:textId="77777777" w:rsidR="0076089D" w:rsidRDefault="00AC2B23">
      <w:pPr>
        <w:pStyle w:val="Bibliography"/>
      </w:pPr>
      <w:bookmarkStart w:id="49" w:name="ref-Fetscher13"/>
      <w:bookmarkEnd w:id="45"/>
      <w:bookmarkEnd w:id="48"/>
      <w:r>
        <w:lastRenderedPageBreak/>
        <w:t>Fetscher, A. E., R. Stancheva, J. P. Kociolek, R. G. Sheath, E. D. Stein, R. D. Mazor, P. R. Ode, and L. B. Busse. 2013. Development and comparison of stream indices of biotic integrity using diatoms vs. Non-diatom algae vs. A combination. Journal of Applied Phycology 26:433–450.</w:t>
      </w:r>
    </w:p>
    <w:p w14:paraId="015D10B3" w14:textId="77777777" w:rsidR="0076089D" w:rsidRDefault="00AC2B23">
      <w:pPr>
        <w:pStyle w:val="Bibliography"/>
      </w:pPr>
      <w:bookmarkStart w:id="50" w:name="ref-Fore02"/>
      <w:bookmarkEnd w:id="49"/>
      <w:r>
        <w:t>Fore, L. S., and C. Grafe. 2002. Using diatoms to assess the biological condition of large rivers in Idaho (U.S.A.). Freshwater Biology 47:2015–2037.</w:t>
      </w:r>
    </w:p>
    <w:p w14:paraId="6A564FFB" w14:textId="77777777" w:rsidR="0076089D" w:rsidRDefault="00AC2B23">
      <w:pPr>
        <w:pStyle w:val="Bibliography"/>
      </w:pPr>
      <w:bookmarkStart w:id="51" w:name="ref-Franco14"/>
      <w:bookmarkEnd w:id="50"/>
      <w:r>
        <w:t>Franco, A., N. Malhotra, and G. Simonovits. 2014. Publication bias in the social sciences: Unlocking the file drawer. Science 345:1502–1505.</w:t>
      </w:r>
    </w:p>
    <w:p w14:paraId="0C474FCB" w14:textId="77777777" w:rsidR="0076089D" w:rsidRDefault="00AC2B23">
      <w:pPr>
        <w:pStyle w:val="Bibliography"/>
      </w:pPr>
      <w:bookmarkStart w:id="52" w:name="ref-Grand12"/>
      <w:bookmarkEnd w:id="51"/>
      <w:r>
        <w:t>Grand, A., C. Wilkinson, K. Bultitude, and A. F. T. Winfield. 2012. Open science: A new "trust technology"? Science Communication 34:679–689.</w:t>
      </w:r>
    </w:p>
    <w:p w14:paraId="26CCC423" w14:textId="77777777" w:rsidR="0076089D" w:rsidRDefault="00AC2B23">
      <w:pPr>
        <w:pStyle w:val="Bibliography"/>
      </w:pPr>
      <w:bookmarkStart w:id="53" w:name="ref-Hampton15"/>
      <w:bookmarkEnd w:id="52"/>
      <w:r>
        <w:t>Hampton, S. E., S. S. Anderson, S. C. Bagby, C. Gries, X. Han, E. M. Hart, M. B. Jones, W. C. Lenhardt, A. MacDonald, W. K. Michener, J. Mudge, A. Pourmokhtarian, M. P. Schildhauer, K. H. Woo, and N. Zimmerman. 2015. The tao of open science for ecology. Ecosphere 6:1–13.</w:t>
      </w:r>
    </w:p>
    <w:p w14:paraId="188D3EB2" w14:textId="77777777" w:rsidR="0076089D" w:rsidRDefault="00AC2B23">
      <w:pPr>
        <w:pStyle w:val="Bibliography"/>
      </w:pPr>
      <w:bookmarkStart w:id="54" w:name="ref-Hampton17"/>
      <w:bookmarkEnd w:id="53"/>
      <w:r>
        <w:t>Hampton, S. E., M. B. Jones, L. A. Wasser, M. P. Schildhauer, S. R. Supp, J. Brun, R. R. Hernandez, C. Boettiger, S. L. Collins, L. J. Gross, D. S. Fernández, A. Budden, E. P. White, T. K. Teal, S. G. Labou, and J. E. Aukema. 2017. Skills and knowledge for data-intensive environmental research. Bioscience 67:546–557.</w:t>
      </w:r>
    </w:p>
    <w:p w14:paraId="7DAAED2E" w14:textId="77777777" w:rsidR="0076089D" w:rsidRDefault="00AC2B23">
      <w:pPr>
        <w:pStyle w:val="Bibliography"/>
      </w:pPr>
      <w:bookmarkStart w:id="55" w:name="ref-Hampton16"/>
      <w:bookmarkEnd w:id="54"/>
      <w:r>
        <w:t>Hampton, S. E., C. A. Strasser, J. J. Tewksbury, W. K. Gram, A. E. Budden, A. L. Batcheller, C. S. Duke, and J. H. Porter. 2016. Big data and the future of ecology. Frontiers in Ecology and the Environment 11:156–162.</w:t>
      </w:r>
    </w:p>
    <w:p w14:paraId="2159F898" w14:textId="77777777" w:rsidR="0076089D" w:rsidRDefault="00AC2B23">
      <w:pPr>
        <w:pStyle w:val="Bibliography"/>
      </w:pPr>
      <w:bookmarkStart w:id="56" w:name="ref-Hawkins00"/>
      <w:bookmarkEnd w:id="55"/>
      <w:r>
        <w:t>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p w14:paraId="13A2B4DD" w14:textId="77777777" w:rsidR="0076089D" w:rsidRDefault="00AC2B23">
      <w:pPr>
        <w:pStyle w:val="Bibliography"/>
      </w:pPr>
      <w:bookmarkStart w:id="57" w:name="ref-Hawkins00b"/>
      <w:bookmarkEnd w:id="56"/>
      <w:r>
        <w:t>Hawkins, C. P., R. H. Norris, J. N. Hogue, and J. W. Feminella. 2000b. Development and evaluation of predictive models for measuring the biological integrity of streams. Ecological Applications 10:1456–1477.</w:t>
      </w:r>
    </w:p>
    <w:p w14:paraId="64014D5D" w14:textId="77777777" w:rsidR="0076089D" w:rsidRDefault="00AC2B23">
      <w:pPr>
        <w:pStyle w:val="Bibliography"/>
      </w:pPr>
      <w:bookmarkStart w:id="58" w:name="ref-Hawkins10"/>
      <w:bookmarkEnd w:id="57"/>
      <w:r>
        <w:t>Hawkins, C. P., J. R. Olson, and R. A. Hill. 2010. The reference condition: Predicting benchmarks for ecological and water-quality assessments. Journal of the North American Benthological Society 29:312–343.</w:t>
      </w:r>
    </w:p>
    <w:p w14:paraId="2101C2C7" w14:textId="77777777" w:rsidR="0076089D" w:rsidRDefault="00AC2B23">
      <w:pPr>
        <w:pStyle w:val="Bibliography"/>
      </w:pPr>
      <w:bookmarkStart w:id="59" w:name="ref-Hering10"/>
      <w:bookmarkEnd w:id="58"/>
      <w:r>
        <w:t>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p w14:paraId="5B9A0589" w14:textId="77777777" w:rsidR="0076089D" w:rsidRDefault="00AC2B23">
      <w:pPr>
        <w:pStyle w:val="Bibliography"/>
      </w:pPr>
      <w:bookmarkStart w:id="60" w:name="ref-Hering18"/>
      <w:bookmarkEnd w:id="59"/>
      <w:r>
        <w:t>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p w14:paraId="32EB78EF" w14:textId="5BF51B3E" w:rsidR="00A96F90" w:rsidRPr="00A317C4" w:rsidRDefault="00A96F90" w:rsidP="00A96F90">
      <w:pPr>
        <w:pStyle w:val="Bibliography"/>
        <w:rPr>
          <w:rFonts w:ascii="Times" w:hAnsi="Times" w:cs="Times"/>
        </w:rPr>
      </w:pPr>
      <w:bookmarkStart w:id="61" w:name="ref-Hill16"/>
      <w:bookmarkEnd w:id="60"/>
      <w:r w:rsidRPr="00A317C4">
        <w:rPr>
          <w:rFonts w:ascii="Times" w:hAnsi="Times" w:cs="Times"/>
        </w:rPr>
        <w:lastRenderedPageBreak/>
        <w:t xml:space="preserve">Hijmans, R. J. 2019. Raster: Geographic data analysis and modeling. </w:t>
      </w:r>
      <w:r w:rsidRPr="00A96F90">
        <w:rPr>
          <w:rFonts w:ascii="Times" w:hAnsi="Times" w:cs="Times"/>
        </w:rPr>
        <w:t>https://CRAN.R-project.org/package=raster</w:t>
      </w:r>
      <w:r w:rsidRPr="00A317C4">
        <w:rPr>
          <w:rFonts w:ascii="Times" w:hAnsi="Times" w:cs="Times"/>
        </w:rPr>
        <w:t>.</w:t>
      </w:r>
    </w:p>
    <w:p w14:paraId="4BBBA921" w14:textId="77777777" w:rsidR="0076089D" w:rsidRDefault="00AC2B23">
      <w:pPr>
        <w:pStyle w:val="Bibliography"/>
      </w:pPr>
      <w:r>
        <w:t>Hill, R. A., M. H. Weber, S. G. Leibowitz, A. R. Olsen, and D. J. Thornbrugh. 2016. The Stream-Catchment (StreamCat) dataset: A database of watershed metrics for the conterminous United States. Journal of the American Water Resources Association 52:120–128.</w:t>
      </w:r>
    </w:p>
    <w:p w14:paraId="7954420F" w14:textId="77777777" w:rsidR="0076089D" w:rsidRDefault="00AC2B23">
      <w:pPr>
        <w:pStyle w:val="Bibliography"/>
      </w:pPr>
      <w:bookmarkStart w:id="62" w:name="ref-Horsburgh16"/>
      <w:bookmarkEnd w:id="61"/>
      <w:r>
        <w:t>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p w14:paraId="307728F2" w14:textId="77777777" w:rsidR="0076089D" w:rsidRDefault="00AC2B23">
      <w:pPr>
        <w:pStyle w:val="Bibliography"/>
      </w:pPr>
      <w:bookmarkStart w:id="63" w:name="ref-Hsu17"/>
      <w:bookmarkEnd w:id="62"/>
      <w:r>
        <w:t>Hsu, L., E. Mayorga, J. S. Horsburgh, M. R. Carter, K. A. Lehnert, and s. L. Brantley. 2017. Enhancing interoperability and capabilities of earth science data using the Observations Data Model 2 (ODM2). Data Science Journal 16:1–16.</w:t>
      </w:r>
    </w:p>
    <w:p w14:paraId="666A8A2D" w14:textId="77777777" w:rsidR="0076089D" w:rsidRDefault="00AC2B23">
      <w:pPr>
        <w:pStyle w:val="Bibliography"/>
      </w:pPr>
      <w:bookmarkStart w:id="64" w:name="ref-Idaszak17"/>
      <w:bookmarkEnd w:id="63"/>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 </w:t>
      </w:r>
      <w:r>
        <w:rPr>
          <w:i/>
        </w:rPr>
        <w:t>in</w:t>
      </w:r>
      <w:r>
        <w:t xml:space="preserve"> J. Carver, N. P. C. Hong, and G. K. Thiruvathukal, editors. Chapter 10 in software engineering for science. Taylor &amp; Francis CRC Press, Boca Raton, Florida, USA.</w:t>
      </w:r>
    </w:p>
    <w:p w14:paraId="2043DE61" w14:textId="77777777" w:rsidR="0076089D" w:rsidRDefault="00AC2B23">
      <w:pPr>
        <w:pStyle w:val="Bibliography"/>
      </w:pPr>
      <w:bookmarkStart w:id="65" w:name="ref-Ihle17"/>
      <w:bookmarkEnd w:id="64"/>
      <w:r>
        <w:t>Ihle, M., I. S. Winney, A. Krystalli, and M. Croucher. 2017. Striving for transparent and credible research: Practical guidelines for behavioral ecologists. Behavioral Ecology 28:348–354.</w:t>
      </w:r>
    </w:p>
    <w:p w14:paraId="66B6F6A5" w14:textId="77777777" w:rsidR="0076089D" w:rsidRDefault="00AC2B23">
      <w:pPr>
        <w:pStyle w:val="Bibliography"/>
      </w:pPr>
      <w:bookmarkStart w:id="66" w:name="ref-Karr86"/>
      <w:bookmarkEnd w:id="65"/>
      <w:r>
        <w:t>Karr, J. R., K. D. Fausch, P. L. Angermeier, P. R. Yant, and I. J. Schlosser. 1986. Assessing biological integrity in running waters: A method and its rationale. Illinois Natural History Survey, Champaign, Illinois.</w:t>
      </w:r>
    </w:p>
    <w:p w14:paraId="1420F5C1" w14:textId="77777777" w:rsidR="0076089D" w:rsidRDefault="00AC2B23">
      <w:pPr>
        <w:pStyle w:val="Bibliography"/>
      </w:pPr>
      <w:bookmarkStart w:id="67" w:name="ref-Kelly16"/>
      <w:bookmarkEnd w:id="66"/>
      <w:r>
        <w:t xml:space="preserve">Kelly, M. G., S. Birk, N. J. Willby, L. Denys, </w:t>
      </w:r>
      <w:proofErr w:type="gramStart"/>
      <w:r>
        <w:t>S.Drakare</w:t>
      </w:r>
      <w:proofErr w:type="gramEnd"/>
      <w:r>
        <w:t>, M. Kahlert, S. M. Karjalainen, A. Marchetto, J. A. Pitt, G. Urbanič, and S. Poikane. 2016. Redundancy in the ecological assessment of lakes: Are phytoplankton, macrophytes and phytobenthos all necessary? Science of the Total Environment 15:594–602.</w:t>
      </w:r>
    </w:p>
    <w:p w14:paraId="4F80B079" w14:textId="77777777" w:rsidR="0076089D" w:rsidRDefault="00AC2B23">
      <w:pPr>
        <w:pStyle w:val="Bibliography"/>
      </w:pPr>
      <w:bookmarkStart w:id="68" w:name="ref-Kerans94"/>
      <w:bookmarkEnd w:id="67"/>
      <w:r>
        <w:t>Kerans, B. L., and J. R. Karr. 1994. A benthic index of biotic integrity (B-IBI) for rivers of the Tennessee Valley. Ecological Applications 4:768–785.</w:t>
      </w:r>
    </w:p>
    <w:p w14:paraId="16FEF71D" w14:textId="77777777" w:rsidR="0076089D" w:rsidRDefault="00AC2B23">
      <w:pPr>
        <w:pStyle w:val="Bibliography"/>
      </w:pPr>
      <w:bookmarkStart w:id="69" w:name="ref-King11"/>
      <w:bookmarkEnd w:id="68"/>
      <w:r>
        <w:t>King, R. S., M. E. Baker, P. F. Kazyak, and D. E. Weller. 2011. How novel is too novel? Stream community thresholds at exceptionally low levels of catchment urbanization. Ecological Applications 21:1659–1678.</w:t>
      </w:r>
    </w:p>
    <w:p w14:paraId="4E5ACF41" w14:textId="77777777" w:rsidR="0076089D" w:rsidRDefault="00AC2B23">
      <w:pPr>
        <w:pStyle w:val="Bibliography"/>
      </w:pPr>
      <w:bookmarkStart w:id="70" w:name="ref-Kluyver16"/>
      <w:bookmarkEnd w:id="69"/>
      <w:r>
        <w:t>Kluyver, T., B. Ragan-Kelley, F. Pérez, B. Granger, M. Bussonnier, J. Frederic, K. Kelley, J. Hamrick, J. Grout, S. Corlay, P. Ivanov, D. Avila, S. Abdalla, and C. Willing. 2016. Jupyter notebooks – a publishing format for reproducible computational workflows. IOS Press.</w:t>
      </w:r>
    </w:p>
    <w:p w14:paraId="0CCDC18A" w14:textId="77777777" w:rsidR="0076089D" w:rsidRDefault="00AC2B23">
      <w:pPr>
        <w:pStyle w:val="Bibliography"/>
      </w:pPr>
      <w:bookmarkStart w:id="71" w:name="ref-Kuehne19"/>
      <w:bookmarkEnd w:id="70"/>
      <w:r>
        <w:t>Kuehne, L. M., and A. L. Strecker, and J. D. Olden. 2019. Knowledge exchange and social capital for freshwater ecosystem assessments. BioScience 70:174–183.</w:t>
      </w:r>
    </w:p>
    <w:p w14:paraId="4C868534" w14:textId="77777777" w:rsidR="0076089D" w:rsidRDefault="00AC2B23">
      <w:pPr>
        <w:pStyle w:val="Bibliography"/>
      </w:pPr>
      <w:bookmarkStart w:id="72" w:name="ref-Kuehne17"/>
      <w:bookmarkEnd w:id="71"/>
      <w:r>
        <w:lastRenderedPageBreak/>
        <w:t>Kuehne, L. M., J. D. Olden, A. L. Strecker, J. J. Lawler, and D. M. Theobald. 2017. Past, present, and future of ecological integrity assessment for fresh waters. Frontiers in Ecology and the Environment 15:197–205.</w:t>
      </w:r>
    </w:p>
    <w:p w14:paraId="5FB0ECF6" w14:textId="77777777" w:rsidR="0076089D" w:rsidRDefault="00AC2B23">
      <w:pPr>
        <w:pStyle w:val="Bibliography"/>
      </w:pPr>
      <w:bookmarkStart w:id="73" w:name="ref-VanderLaan14"/>
      <w:bookmarkEnd w:id="72"/>
      <w:r>
        <w:t>Laan, J. J. V., and C. P. Hawkins. 2014. Enhancing the performance and interpretation of freshwater biological indices: An application in arid zone streams. Ecological Indicators 36:470–482.</w:t>
      </w:r>
    </w:p>
    <w:p w14:paraId="217F87BD" w14:textId="77777777" w:rsidR="0076089D" w:rsidRDefault="00AC2B23">
      <w:pPr>
        <w:pStyle w:val="Bibliography"/>
      </w:pPr>
      <w:bookmarkStart w:id="74" w:name="ref-Lai19"/>
      <w:bookmarkEnd w:id="73"/>
      <w:r>
        <w:t xml:space="preserve">Lai, J., C. J. Lortie, R. A. Muenchen, J. Yang, and K. Ma. 2019. Evaluating the popularity of R in ecology. Ecosphere </w:t>
      </w:r>
      <w:proofErr w:type="gramStart"/>
      <w:r>
        <w:t>10:e</w:t>
      </w:r>
      <w:proofErr w:type="gramEnd"/>
      <w:r>
        <w:t>02567.</w:t>
      </w:r>
    </w:p>
    <w:p w14:paraId="3487267E" w14:textId="77777777" w:rsidR="0076089D" w:rsidRDefault="00AC2B23">
      <w:pPr>
        <w:pStyle w:val="Bibliography"/>
      </w:pPr>
      <w:bookmarkStart w:id="75" w:name="ref-Landman09"/>
      <w:bookmarkEnd w:id="74"/>
      <w:r>
        <w:t>Landman, A., and S. A. Glantz. 2009. Tobacco industry efforts to undermine policy-relevant research. American Journal of Public Health 99:45–58.</w:t>
      </w:r>
    </w:p>
    <w:p w14:paraId="3FDC7887" w14:textId="77777777" w:rsidR="0076089D" w:rsidRDefault="00AC2B23">
      <w:pPr>
        <w:pStyle w:val="Bibliography"/>
      </w:pPr>
      <w:bookmarkStart w:id="76" w:name="ref-Lenat01"/>
      <w:bookmarkEnd w:id="75"/>
      <w:r>
        <w:t>Lenat, D. R., and V. H. Resh. 2001. Taxonomy and stream ecology - the benefits of genus- and species-level identifications. Journal of the North American Benthological Society 20:287–298.</w:t>
      </w:r>
    </w:p>
    <w:p w14:paraId="0808BB32" w14:textId="77777777" w:rsidR="0076089D" w:rsidRDefault="00AC2B23">
      <w:pPr>
        <w:pStyle w:val="Bibliography"/>
      </w:pPr>
      <w:bookmarkStart w:id="77" w:name="ref-Lewandowsky16"/>
      <w:bookmarkEnd w:id="76"/>
      <w:r>
        <w:t>Lewandowsky, S., and D. Bishop. 2016. Research integrity: Don’t let transparency damage science. Nature 529:459–461.</w:t>
      </w:r>
    </w:p>
    <w:p w14:paraId="52023312" w14:textId="77777777" w:rsidR="0076089D" w:rsidRDefault="00AC2B23">
      <w:pPr>
        <w:pStyle w:val="Bibliography"/>
      </w:pPr>
      <w:bookmarkStart w:id="78" w:name="ref-Liaw02"/>
      <w:bookmarkEnd w:id="77"/>
      <w:r>
        <w:t>Liaw, A., and M. Wiener. 2002. Classification and regression by randomForest. R News 2:18–22.</w:t>
      </w:r>
    </w:p>
    <w:p w14:paraId="396E2570" w14:textId="77777777" w:rsidR="0076089D" w:rsidRDefault="00AC2B23">
      <w:pPr>
        <w:pStyle w:val="Bibliography"/>
      </w:pPr>
      <w:bookmarkStart w:id="79" w:name="ref-Liu08"/>
      <w:bookmarkEnd w:id="78"/>
      <w:r>
        <w:t>Liu, Y., H. Gupta, E. Springer, and T. Wagener. 2008. Linking science with environmental decision making: Experiences from an integrated modeling approach to supporting sustainable water resources management. Environmental Modelling &amp; Software 23:846–858.</w:t>
      </w:r>
    </w:p>
    <w:p w14:paraId="519F02BE" w14:textId="77777777" w:rsidR="0076089D" w:rsidRDefault="00AC2B23">
      <w:pPr>
        <w:pStyle w:val="Bibliography"/>
      </w:pPr>
      <w:bookmarkStart w:id="80" w:name="ref-Lortie14"/>
      <w:bookmarkEnd w:id="79"/>
      <w:r>
        <w:t>Lortie, C. J. 2014. Formalized synthesis opportunities for ecology: Systematic reviews and meta-analyses. OIKOS 123:897–902.</w:t>
      </w:r>
    </w:p>
    <w:p w14:paraId="5C3910AF" w14:textId="77777777" w:rsidR="0076089D" w:rsidRDefault="00AC2B23">
      <w:pPr>
        <w:pStyle w:val="Bibliography"/>
      </w:pPr>
      <w:bookmarkStart w:id="81" w:name="ref-Lowndes17"/>
      <w:bookmarkEnd w:id="80"/>
      <w:r>
        <w:t>Lowndes, J. S. S., B. D. Best, C. Scarborough, J. C. Afflerbach, M. R. Frazier, C. C. O’Hara, N. Jiang, and B. S. Halpern. 2017. Our path to better science in less time using open data science tools. Nature Ecology &amp; Evolution 1:1–7.</w:t>
      </w:r>
    </w:p>
    <w:p w14:paraId="1441E55D" w14:textId="77777777" w:rsidR="0076089D" w:rsidRDefault="00AC2B23">
      <w:pPr>
        <w:pStyle w:val="Bibliography"/>
      </w:pPr>
      <w:bookmarkStart w:id="82" w:name="ref-Makel12"/>
      <w:bookmarkEnd w:id="81"/>
      <w:r>
        <w:t>Makel, M. C., J. A. Plucker, and B. Hegarty. 2012. Replications in psychology research: How often do they really occur? Perspectives on Psychological Science 7:537–542.</w:t>
      </w:r>
    </w:p>
    <w:p w14:paraId="3F08E7D1" w14:textId="77777777" w:rsidR="0076089D" w:rsidRDefault="00AC2B23">
      <w:pPr>
        <w:pStyle w:val="Bibliography"/>
      </w:pPr>
      <w:bookmarkStart w:id="83" w:name="ref-Marwick16"/>
      <w:bookmarkEnd w:id="82"/>
      <w:r>
        <w:t>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p w14:paraId="53B21E42" w14:textId="77777777" w:rsidR="0076089D" w:rsidRDefault="00AC2B23">
      <w:pPr>
        <w:pStyle w:val="Bibliography"/>
      </w:pPr>
      <w:bookmarkStart w:id="84" w:name="ref-Mazor16"/>
      <w:bookmarkEnd w:id="83"/>
      <w:r>
        <w:t>Mazor, R. D., A. C. Rehn, P. R. Ode, M. Engeln, K. C. Schiff, E. D. Stein, D. J. Gillett, D. B. Herbst, and C. P. Hawkins. 2016. Bioassessment in complex environments: Designing an index for consistent meaning in different settings. Freshwater Science 35:249–271.</w:t>
      </w:r>
    </w:p>
    <w:p w14:paraId="733FA1F1" w14:textId="77777777" w:rsidR="0076089D" w:rsidRDefault="00AC2B23">
      <w:pPr>
        <w:pStyle w:val="Bibliography"/>
      </w:pPr>
      <w:bookmarkStart w:id="85" w:name="ref-Mazor14"/>
      <w:bookmarkEnd w:id="84"/>
      <w:r>
        <w:lastRenderedPageBreak/>
        <w:t>Mazor, R. D., E. D. Stein, P. R. Ode, and K. Schiff. 2014. Integrating intermittent streams into watershed assessments: Applicability of an index of biotic integrity. Freshwater Science 35:459–474.</w:t>
      </w:r>
    </w:p>
    <w:p w14:paraId="6B347DD4" w14:textId="77777777" w:rsidR="0076089D" w:rsidRDefault="00AC2B23">
      <w:pPr>
        <w:pStyle w:val="Bibliography"/>
      </w:pPr>
      <w:bookmarkStart w:id="86" w:name="ref-McKay12"/>
      <w:bookmarkEnd w:id="85"/>
      <w:r>
        <w:t>McKay, L., T. Bondelid, T. Dewald, J. Johnston, R. Moore, and A. Reah. 2012. NHDPlus Version 2: User Guide.</w:t>
      </w:r>
    </w:p>
    <w:p w14:paraId="57CC21C7" w14:textId="77777777" w:rsidR="0076089D" w:rsidRDefault="00AC2B23">
      <w:pPr>
        <w:pStyle w:val="Bibliography"/>
      </w:pPr>
      <w:bookmarkStart w:id="87" w:name="ref-Michener97"/>
      <w:bookmarkEnd w:id="86"/>
      <w:r>
        <w:t>Michener, W. K., J. W. Brunt, J. J. Helly, T. B. Kirchner, and S. G. Stafford. 1997. Nongeospatial metadata for the ecological sciences. Ecological Applications 7:330–342.</w:t>
      </w:r>
    </w:p>
    <w:p w14:paraId="4D38C18F" w14:textId="77777777" w:rsidR="0076089D" w:rsidRDefault="00AC2B23">
      <w:pPr>
        <w:pStyle w:val="Bibliography"/>
      </w:pPr>
      <w:bookmarkStart w:id="88" w:name="ref-Mitchell05"/>
      <w:bookmarkEnd w:id="87"/>
      <w:r>
        <w:t>Mitchell, B. 2005. Integrated water resource management, institutional arrangements, and land use planning. Environmental Planning A: Economy and Space 37:1335–1352.</w:t>
      </w:r>
    </w:p>
    <w:p w14:paraId="156664DE" w14:textId="77777777" w:rsidR="0076089D" w:rsidRDefault="00AC2B23">
      <w:pPr>
        <w:pStyle w:val="Bibliography"/>
      </w:pPr>
      <w:bookmarkStart w:id="89" w:name="ref-Munafo17"/>
      <w:bookmarkEnd w:id="88"/>
      <w:r>
        <w:t>Munafó, M. R., B. A. Nosek, D. V. M. Bishop, K. S. Button, C. D. Chambers, N. P. du Sert, U. Simonsohn, E. J. Wagenmakers, J. J. Ware, and J. P. A. Loannidis. 2017. A manifesto for reproducible science. Nature Human Behavior 1.</w:t>
      </w:r>
    </w:p>
    <w:p w14:paraId="14384AEE" w14:textId="77777777" w:rsidR="0076089D" w:rsidRDefault="00AC2B23">
      <w:pPr>
        <w:pStyle w:val="Bibliography"/>
      </w:pPr>
      <w:bookmarkStart w:id="90" w:name="ref-Nichols16"/>
      <w:bookmarkEnd w:id="89"/>
      <w:r>
        <w:t>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p w14:paraId="4E9F3B5E" w14:textId="77777777" w:rsidR="0076089D" w:rsidRDefault="00AC2B23">
      <w:pPr>
        <w:pStyle w:val="Bibliography"/>
      </w:pPr>
      <w:bookmarkStart w:id="91" w:name="ref-Nosek18"/>
      <w:bookmarkEnd w:id="90"/>
      <w:r>
        <w:t>Nosek, B. A., C. R. Ebersole, A. C. DeHaven, and D. T. Mellor. 2018. The preregistration revolution. Proceedings of the National Academy of Sciences 115:2600–2606.</w:t>
      </w:r>
    </w:p>
    <w:p w14:paraId="4DB553BF" w14:textId="77777777" w:rsidR="0076089D" w:rsidRDefault="00AC2B23">
      <w:pPr>
        <w:pStyle w:val="Bibliography"/>
      </w:pPr>
      <w:bookmarkStart w:id="92" w:name="ref-Ode16"/>
      <w:bookmarkEnd w:id="91"/>
      <w:r>
        <w:t>Ode, P. R., A. C. Rehn, R. D. Mazor, K. C. Schiff, E. D. Stein, J. T. May, L. R. Brown, D. B. Herbst, D. Gillett, K. Lunde, and C. P. Hawkins. 2016. Evaluating the adequacy of a reference-site pool for ecological assessments in environmentally complex regions. Freshwater Science 35:237–248.</w:t>
      </w:r>
    </w:p>
    <w:p w14:paraId="405AB4FB" w14:textId="4F1DDCEC" w:rsidR="0076089D" w:rsidRDefault="00AC2B23">
      <w:pPr>
        <w:pStyle w:val="Bibliography"/>
      </w:pPr>
      <w:bookmarkStart w:id="93" w:name="ref-Oksanen18"/>
      <w:bookmarkEnd w:id="92"/>
      <w:r>
        <w:t>Oksanen, J., F. G. Blanchet, M. Friendly, R. Kindt, P. Legendre, D. McGlinn, P. R. Minchin, R. B. O’Hara, G. L. Simpson, P. Solymos, M. H. H. Stevens, E. Szoecs, and H. Wagner. 2018. Vegan: Community ecology package.</w:t>
      </w:r>
      <w:r w:rsidR="00A96F90">
        <w:t xml:space="preserve"> </w:t>
      </w:r>
      <w:r w:rsidR="00A96F90" w:rsidRPr="00A96F90">
        <w:rPr>
          <w:rFonts w:ascii="Times" w:hAnsi="Times" w:cs="Times"/>
        </w:rPr>
        <w:t>https://CRAN.R-project.org/package=vegan</w:t>
      </w:r>
      <w:r w:rsidR="00A96F90" w:rsidRPr="00A317C4">
        <w:rPr>
          <w:rFonts w:ascii="Times" w:hAnsi="Times" w:cs="Times"/>
        </w:rPr>
        <w:t>.</w:t>
      </w:r>
    </w:p>
    <w:p w14:paraId="72DDDEEB" w14:textId="77777777" w:rsidR="0076089D" w:rsidRDefault="00AC2B23">
      <w:pPr>
        <w:pStyle w:val="Bibliography"/>
      </w:pPr>
      <w:bookmarkStart w:id="94" w:name="ref-vanoudenhoven16"/>
      <w:bookmarkEnd w:id="93"/>
      <w:r>
        <w:t>Oudenhoven, A. P. E. van, M. Schröter, and R. de Groot. 2016. Open access to science on ecosystem services and biodiversity. International Journal of Biodiversity Science, Ecosystem Services &amp; Management 12:239–241.</w:t>
      </w:r>
    </w:p>
    <w:p w14:paraId="44BDC020" w14:textId="7FD8E78F" w:rsidR="0076089D" w:rsidRDefault="00AC2B23">
      <w:pPr>
        <w:pStyle w:val="Bibliography"/>
      </w:pPr>
      <w:bookmarkStart w:id="95" w:name="ref-Pebesma18"/>
      <w:bookmarkEnd w:id="94"/>
      <w:r>
        <w:t>Pebesma, E. 2018. Sf: Simple features for r.</w:t>
      </w:r>
      <w:r w:rsidR="00A96F90" w:rsidRPr="00A96F90">
        <w:t xml:space="preserve"> </w:t>
      </w:r>
      <w:r w:rsidR="00A96F90" w:rsidRPr="00A96F90">
        <w:rPr>
          <w:rFonts w:ascii="Times" w:hAnsi="Times" w:cs="Times"/>
        </w:rPr>
        <w:t>https://CRAN.R-project.org/package=sf</w:t>
      </w:r>
      <w:r w:rsidR="00A96F90">
        <w:rPr>
          <w:rFonts w:ascii="Times" w:hAnsi="Times" w:cs="Times"/>
        </w:rPr>
        <w:t>.</w:t>
      </w:r>
    </w:p>
    <w:p w14:paraId="3E80750D" w14:textId="01050E31" w:rsidR="0076089D" w:rsidRDefault="00AC2B23">
      <w:pPr>
        <w:pStyle w:val="Bibliography"/>
      </w:pPr>
      <w:bookmarkStart w:id="96" w:name="ref-Pilkington16"/>
      <w:bookmarkEnd w:id="95"/>
      <w:r>
        <w:t xml:space="preserve">Pilkington, M. 2016. Blockchain technology: Principles and applications. Pages 225–253 </w:t>
      </w:r>
      <w:r>
        <w:rPr>
          <w:i/>
        </w:rPr>
        <w:t>in</w:t>
      </w:r>
      <w:r>
        <w:t xml:space="preserve"> F. X. Olleros and M. Zhegu, editors. Research handbook on digital transformations. Edward Elgar Publishing, Cheltenham, United Kingdom.</w:t>
      </w:r>
      <w:r w:rsidR="00A96F90">
        <w:t xml:space="preserve"> </w:t>
      </w:r>
    </w:p>
    <w:p w14:paraId="61173D00" w14:textId="36301363" w:rsidR="0076089D" w:rsidRDefault="00AC2B23">
      <w:pPr>
        <w:pStyle w:val="Bibliography"/>
      </w:pPr>
      <w:bookmarkStart w:id="97" w:name="ref-Pinheiro18"/>
      <w:bookmarkEnd w:id="96"/>
      <w:r>
        <w:t>Pinheiro, J., D. Bates, S. DebRoy, D. Sarkar, and R Core Team. 2018. nlme: Linear and nonlinear mixed effects models.</w:t>
      </w:r>
      <w:r w:rsidR="00A96F90" w:rsidRPr="00A96F90">
        <w:t xml:space="preserve"> </w:t>
      </w:r>
      <w:r w:rsidR="00A96F90" w:rsidRPr="00A96F90">
        <w:rPr>
          <w:rFonts w:ascii="Times" w:hAnsi="Times" w:cs="Times"/>
        </w:rPr>
        <w:t>https://CRAN.R-project.org/package=nlme</w:t>
      </w:r>
      <w:r w:rsidR="00A96F90">
        <w:rPr>
          <w:rFonts w:ascii="Times" w:hAnsi="Times" w:cs="Times"/>
        </w:rPr>
        <w:t>.</w:t>
      </w:r>
    </w:p>
    <w:p w14:paraId="538C1B91" w14:textId="77777777" w:rsidR="0076089D" w:rsidRDefault="00AC2B23">
      <w:pPr>
        <w:pStyle w:val="Bibliography"/>
      </w:pPr>
      <w:bookmarkStart w:id="98" w:name="ref-Pohjola11"/>
      <w:bookmarkEnd w:id="97"/>
      <w:r>
        <w:t>Pohjola, M. V., and J. T. Tuomisto. 2011. Openness in participation, assessment, and policy making upon issues of environment and environmental health: A review of literature and recent project results. Environmental Health 10:1–13.</w:t>
      </w:r>
    </w:p>
    <w:p w14:paraId="410A591A" w14:textId="77777777" w:rsidR="0076089D" w:rsidRDefault="00AC2B23">
      <w:pPr>
        <w:pStyle w:val="Bibliography"/>
      </w:pPr>
      <w:bookmarkStart w:id="99" w:name="ref-Poikane14"/>
      <w:bookmarkEnd w:id="98"/>
      <w:r>
        <w:lastRenderedPageBreak/>
        <w:t>Poikane, S., N. Zampoukas, A. Borja, S. P. Davies, W. van de Bund, and S. Birk. 2014. Intercalibration of aquatic ecological assessment methods in the European Union. Environmental Science &amp; Policy 44:237–246.</w:t>
      </w:r>
    </w:p>
    <w:p w14:paraId="4509029A" w14:textId="77777777" w:rsidR="0076089D" w:rsidRDefault="00AC2B23">
      <w:pPr>
        <w:pStyle w:val="Bibliography"/>
      </w:pPr>
      <w:bookmarkStart w:id="100" w:name="ref-Powers19"/>
      <w:bookmarkEnd w:id="99"/>
      <w:r>
        <w:t xml:space="preserve">Powers, S. M., and S. E. Hampton. 2019. Open science, reproducibility, and transparency in ecology. Ecological Applications </w:t>
      </w:r>
      <w:proofErr w:type="gramStart"/>
      <w:r>
        <w:t>29:e</w:t>
      </w:r>
      <w:proofErr w:type="gramEnd"/>
      <w:r>
        <w:t>01822.</w:t>
      </w:r>
    </w:p>
    <w:p w14:paraId="05B5A4B7" w14:textId="77777777" w:rsidR="0076089D" w:rsidRDefault="00AC2B23">
      <w:pPr>
        <w:pStyle w:val="Bibliography"/>
      </w:pPr>
      <w:bookmarkStart w:id="101" w:name="ref-RDCT18"/>
      <w:bookmarkEnd w:id="100"/>
      <w:r>
        <w:t>RDCT (R Development Core Team). 2018. R: A language and environment for statistical computing, v3.5.1. R Foundation for Statistical Computing, Vienna, Austria.</w:t>
      </w:r>
    </w:p>
    <w:p w14:paraId="247CC0FF" w14:textId="77777777" w:rsidR="0076089D" w:rsidRDefault="00AC2B23">
      <w:pPr>
        <w:pStyle w:val="Bibliography"/>
      </w:pPr>
      <w:bookmarkStart w:id="102" w:name="ref-Rehn18"/>
      <w:bookmarkEnd w:id="101"/>
      <w:r>
        <w:t>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p w14:paraId="6104B92C" w14:textId="77777777" w:rsidR="0076089D" w:rsidRDefault="00AC2B23">
      <w:pPr>
        <w:pStyle w:val="Bibliography"/>
      </w:pPr>
      <w:bookmarkStart w:id="103" w:name="ref-Slater19"/>
      <w:bookmarkEnd w:id="102"/>
      <w:r>
        <w:t>Slater, L. J., G. Thirel, s. Harrigan, O. Delaigue, A. Hurley, A. Khouakhi, I. Prosdocimi, C. Vitolo, and K. smith. 2019. Using R in hydrology: A review of recent developments and future directions. Hydrology and Earth System Sciences 23:2939–2963.</w:t>
      </w:r>
    </w:p>
    <w:p w14:paraId="0D40B237" w14:textId="77777777" w:rsidR="0076089D" w:rsidRDefault="00AC2B23">
      <w:pPr>
        <w:pStyle w:val="Bibliography"/>
      </w:pPr>
      <w:bookmarkStart w:id="104" w:name="ref-Stein09"/>
      <w:bookmarkEnd w:id="103"/>
      <w:r>
        <w:t>Stein, E. D., M. Brinson, M. C. Rains, W. Kleindl, and F. R. Hauer. 2009. Wetland assessment alphabet soup: How to choose (or not choose) the right assessment method. Society of Wetland Scientists Bulletin 26:20–24.</w:t>
      </w:r>
    </w:p>
    <w:p w14:paraId="0601AAAC" w14:textId="77777777" w:rsidR="0076089D" w:rsidRDefault="00AC2B23">
      <w:pPr>
        <w:pStyle w:val="Bibliography"/>
      </w:pPr>
      <w:bookmarkStart w:id="105" w:name="ref-Stevens18"/>
      <w:bookmarkEnd w:id="104"/>
      <w:r>
        <w:t xml:space="preserve">Stevens, S. L. R., M. Kuzak, C. Martinez, A. Moser, P. Bleeker, and M. Galland. 2018. Building a local community of practice in scientific programming for life scientists. PLoS Biology </w:t>
      </w:r>
      <w:proofErr w:type="gramStart"/>
      <w:r>
        <w:t>16:e</w:t>
      </w:r>
      <w:proofErr w:type="gramEnd"/>
      <w:r>
        <w:t>2005561.</w:t>
      </w:r>
    </w:p>
    <w:p w14:paraId="08FD2EED" w14:textId="77777777" w:rsidR="0076089D" w:rsidRDefault="00AC2B23">
      <w:pPr>
        <w:pStyle w:val="Bibliography"/>
      </w:pPr>
      <w:bookmarkStart w:id="106" w:name="ref-Stoddard06"/>
      <w:bookmarkEnd w:id="105"/>
      <w:r>
        <w:t>Stoddard, J. L., D. P. Larsen, C. P. Hawkins, R. K. Johnson, and R. H. Norris. 2006. Setting expectations for the ecological condition of streams: The concept of reference condition. Ecological Applications 16:1267–1276.</w:t>
      </w:r>
    </w:p>
    <w:p w14:paraId="73FDF48A" w14:textId="77777777" w:rsidR="0076089D" w:rsidRDefault="00AC2B23">
      <w:pPr>
        <w:pStyle w:val="Bibliography"/>
      </w:pPr>
      <w:bookmarkStart w:id="107" w:name="ref-Taylor18"/>
      <w:bookmarkEnd w:id="106"/>
      <w:r>
        <w:t>Taylor, J. M., J. A. Back, B. W. Brooks, and R. S. King. 2018. Spatial, temporal and experimental: Three study design cornerstones for establishing defensible numeric criteria in freshwater ecosystems. Journal of Applied Ecology 55:2114–2123.</w:t>
      </w:r>
    </w:p>
    <w:p w14:paraId="709B460B" w14:textId="77777777" w:rsidR="0076089D" w:rsidRDefault="00AC2B23">
      <w:pPr>
        <w:pStyle w:val="Bibliography"/>
      </w:pPr>
      <w:bookmarkStart w:id="108" w:name="ref-Taylor14"/>
      <w:bookmarkEnd w:id="107"/>
      <w:r>
        <w:t>Taylor, J. M., R. S. King, A. A. Pease, and K. O. Winemiller. 2014. Nonlinear response of stream ecosystem structure to low-level phosphorus enrichment. Freshwater Biology 59:969–984.</w:t>
      </w:r>
    </w:p>
    <w:p w14:paraId="0FDB1434" w14:textId="77777777" w:rsidR="0076089D" w:rsidRDefault="00AC2B23">
      <w:pPr>
        <w:pStyle w:val="Bibliography"/>
      </w:pPr>
      <w:bookmarkStart w:id="109" w:name="ref-Touchon16"/>
      <w:bookmarkEnd w:id="108"/>
      <w:r>
        <w:t xml:space="preserve">Touchon, J. C., and M. W. McCoy. 2016. The mismatch between current statistical practice and doctoral training in ecology. Ecosphere </w:t>
      </w:r>
      <w:proofErr w:type="gramStart"/>
      <w:r>
        <w:t>7:e</w:t>
      </w:r>
      <w:proofErr w:type="gramEnd"/>
      <w:r>
        <w:t>01394.</w:t>
      </w:r>
    </w:p>
    <w:p w14:paraId="62A2BA46" w14:textId="77777777" w:rsidR="0076089D" w:rsidRDefault="00AC2B23">
      <w:pPr>
        <w:pStyle w:val="Bibliography"/>
      </w:pPr>
      <w:bookmarkStart w:id="110" w:name="ref-White14"/>
      <w:bookmarkEnd w:id="109"/>
      <w:r>
        <w:t>White, B. P., E. M. Pilgrim, L. M. Boykin, E. D. Stein, and R. D. Mazor. 2014. Comparison of four species-delimitation methods applied to a DNA barcode data set of insect larvae for use in routine bioassessment. Freshwater Science 33:338–348.</w:t>
      </w:r>
    </w:p>
    <w:p w14:paraId="17D0EFCA" w14:textId="05297070" w:rsidR="0076089D" w:rsidRDefault="00AC2B23">
      <w:pPr>
        <w:pStyle w:val="Bibliography"/>
      </w:pPr>
      <w:bookmarkStart w:id="111" w:name="ref-Wickham09"/>
      <w:bookmarkEnd w:id="110"/>
      <w:r>
        <w:t>Wickham, H. 2009. Ggplot2: Elegant graphics for data analysis. Springer-Verlag. New York.</w:t>
      </w:r>
      <w:r w:rsidR="00197D30">
        <w:t xml:space="preserve"> </w:t>
      </w:r>
      <w:r w:rsidR="00197D30" w:rsidRPr="00197D30">
        <w:rPr>
          <w:rFonts w:ascii="Times" w:hAnsi="Times" w:cs="Times"/>
        </w:rPr>
        <w:t>http://had.co.nz/ggplot2/book</w:t>
      </w:r>
    </w:p>
    <w:p w14:paraId="458BE27D" w14:textId="77777777" w:rsidR="0076089D" w:rsidRDefault="00AC2B23">
      <w:pPr>
        <w:pStyle w:val="Bibliography"/>
      </w:pPr>
      <w:bookmarkStart w:id="112" w:name="ref-Wickham15"/>
      <w:bookmarkEnd w:id="111"/>
      <w:r>
        <w:t>Wickham, H. 2015. R packages. Page 182. O’Reilly, Sebastopol, California.</w:t>
      </w:r>
    </w:p>
    <w:p w14:paraId="227CA18A" w14:textId="354D60EB" w:rsidR="0076089D" w:rsidRDefault="00AC2B23">
      <w:pPr>
        <w:pStyle w:val="Bibliography"/>
      </w:pPr>
      <w:bookmarkStart w:id="113" w:name="ref-Wickham17b"/>
      <w:bookmarkEnd w:id="112"/>
      <w:r>
        <w:lastRenderedPageBreak/>
        <w:t>Wickham, H. 2017. Tidyverse: Easily install and load the ’tidyverse’.</w:t>
      </w:r>
      <w:r w:rsidR="00197D30">
        <w:t xml:space="preserve"> </w:t>
      </w:r>
      <w:r w:rsidR="00197D30" w:rsidRPr="00197D30">
        <w:rPr>
          <w:rFonts w:ascii="Times" w:hAnsi="Times" w:cs="Times"/>
        </w:rPr>
        <w:t>https://CRAN.R-project.org/package=tidyverse</w:t>
      </w:r>
    </w:p>
    <w:p w14:paraId="224DF397" w14:textId="464CEC4D" w:rsidR="0076089D" w:rsidRDefault="00AC2B23">
      <w:pPr>
        <w:pStyle w:val="Bibliography"/>
      </w:pPr>
      <w:bookmarkStart w:id="114" w:name="ref-Wickham18"/>
      <w:bookmarkEnd w:id="113"/>
      <w:r>
        <w:t>Wickham, H., J. Hester, and W. Chang. 2018. Devtools: Tools to make developing r packages easier.</w:t>
      </w:r>
      <w:r w:rsidR="00197D30">
        <w:t xml:space="preserve"> </w:t>
      </w:r>
      <w:r w:rsidR="00197D30" w:rsidRPr="00197D30">
        <w:rPr>
          <w:rFonts w:ascii="Times" w:hAnsi="Times" w:cs="Times"/>
        </w:rPr>
        <w:t>https://CRAN.R-project.org/package=devtools</w:t>
      </w:r>
    </w:p>
    <w:p w14:paraId="2386B422" w14:textId="06A04E79" w:rsidR="0076089D" w:rsidRDefault="00AC2B23">
      <w:pPr>
        <w:pStyle w:val="Bibliography"/>
      </w:pPr>
      <w:bookmarkStart w:id="115" w:name="ref-Wilkinson05"/>
      <w:bookmarkEnd w:id="114"/>
      <w:r>
        <w:t xml:space="preserve">Wilkinson, L. 2005. The grammar of graphics. Page 691. </w:t>
      </w:r>
      <w:r w:rsidR="00197D30">
        <w:t>S</w:t>
      </w:r>
      <w:r>
        <w:t>econd</w:t>
      </w:r>
      <w:r w:rsidR="00197D30">
        <w:t xml:space="preserve"> ed</w:t>
      </w:r>
      <w:r>
        <w:t>. Statistics; Computing, Springer, New York.</w:t>
      </w:r>
    </w:p>
    <w:p w14:paraId="01B952BF" w14:textId="77777777" w:rsidR="0076089D" w:rsidRDefault="00AC2B23">
      <w:pPr>
        <w:pStyle w:val="Bibliography"/>
      </w:pPr>
      <w:bookmarkStart w:id="116" w:name="ref-Woelfle11"/>
      <w:bookmarkEnd w:id="115"/>
      <w:r>
        <w:t>Woelfle, M., P. Olliaro, and M. H. Todd. 2011. Open science is a research accelerator. Nature Chemistry 3:745–748.</w:t>
      </w:r>
    </w:p>
    <w:p w14:paraId="3DA82D6C" w14:textId="77777777" w:rsidR="0076089D" w:rsidRDefault="00AC2B23">
      <w:pPr>
        <w:pStyle w:val="Bibliography"/>
      </w:pPr>
      <w:bookmarkStart w:id="117" w:name="ref-Wood17"/>
      <w:bookmarkEnd w:id="116"/>
      <w:r>
        <w:t>Wood, S. N. 2017. Generalized additive models: An introduction with r. Page 476. 2nd editions. Chapman; Hall, CRC Press, London, United Kingdom.</w:t>
      </w:r>
    </w:p>
    <w:p w14:paraId="77E35F60" w14:textId="77777777" w:rsidR="0076089D" w:rsidRDefault="00AC2B23">
      <w:pPr>
        <w:pStyle w:val="Bibliography"/>
      </w:pPr>
      <w:bookmarkStart w:id="118" w:name="ref-Xie15"/>
      <w:bookmarkEnd w:id="117"/>
      <w:r>
        <w:t>Xie, Y. 2015. Dynamic documents with R and knitr. 2nd editions. Chapman; Hall/CRC, Boca Raton, Florida.</w:t>
      </w:r>
    </w:p>
    <w:p w14:paraId="68CEE03B" w14:textId="77777777" w:rsidR="0076089D" w:rsidRDefault="00AC2B23">
      <w:pPr>
        <w:pStyle w:val="Bibliography"/>
      </w:pPr>
      <w:bookmarkStart w:id="119" w:name="ref-Yenni19"/>
      <w:bookmarkEnd w:id="118"/>
      <w:r>
        <w:t xml:space="preserve">Yenni, G. M., E. M. Christensen, E. K. Bledsoe, S. R. Supp, R. M. Diaz, E. P. White, and s. K. M. Ernest. 2019. Developing a modern data workflow for regularly updated data. PLoS Biology </w:t>
      </w:r>
      <w:proofErr w:type="gramStart"/>
      <w:r>
        <w:t>17:e</w:t>
      </w:r>
      <w:proofErr w:type="gramEnd"/>
      <w:r>
        <w:t>3000125.</w:t>
      </w:r>
    </w:p>
    <w:p w14:paraId="637D2919" w14:textId="77777777" w:rsidR="0076089D" w:rsidRDefault="00AC2B23">
      <w:pPr>
        <w:pStyle w:val="Bibliography"/>
      </w:pPr>
      <w:bookmarkStart w:id="120" w:name="ref-Yuan04"/>
      <w:bookmarkEnd w:id="119"/>
      <w:r>
        <w:t>Yuan, L. L. 2004. Assigning macroinvertebrate tolerance classifications using generalised additive models. Freshwater Biology 49:662–677.</w:t>
      </w:r>
    </w:p>
    <w:p w14:paraId="539E92FA" w14:textId="77777777" w:rsidR="0076089D" w:rsidRDefault="00AC2B23">
      <w:pPr>
        <w:pStyle w:val="Bibliography"/>
      </w:pPr>
      <w:bookmarkStart w:id="121" w:name="ref-Zipper19"/>
      <w:bookmarkEnd w:id="120"/>
      <w:r>
        <w:t>Zipper, S. C., K. S. S. Whitney, J. M. Deines, K. M. Befus, U. Bhatia, S. J. Albers, J. Beecher, C. Brelsford, M. Garcia, T. Gleeson, F. O’Donnell, D. Resnik, and E. Schlager. 2019. Balancing open science and data privacy in the water sciences. Water Resources Research 55:1–10.</w:t>
      </w:r>
      <w:bookmarkEnd w:id="19"/>
      <w:bookmarkEnd w:id="121"/>
    </w:p>
    <w:sectPr w:rsidR="0076089D" w:rsidSect="003C73CD">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A7DA7" w14:textId="77777777" w:rsidR="00565418" w:rsidRDefault="00565418">
      <w:pPr>
        <w:spacing w:after="0"/>
      </w:pPr>
      <w:r>
        <w:separator/>
      </w:r>
    </w:p>
  </w:endnote>
  <w:endnote w:type="continuationSeparator" w:id="0">
    <w:p w14:paraId="5F05E4A2" w14:textId="77777777" w:rsidR="00565418" w:rsidRDefault="005654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5697A647" w14:textId="77777777" w:rsidR="003C73CD" w:rsidRDefault="00AC2B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D2DD18" w14:textId="77777777" w:rsidR="003C73CD" w:rsidRDefault="005654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5280A" w14:textId="77777777" w:rsidR="00565418" w:rsidRDefault="00565418">
      <w:r>
        <w:separator/>
      </w:r>
    </w:p>
  </w:footnote>
  <w:footnote w:type="continuationSeparator" w:id="0">
    <w:p w14:paraId="0E7E504D" w14:textId="77777777" w:rsidR="00565418" w:rsidRDefault="00565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153A9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4D01"/>
    <w:rsid w:val="00175B6E"/>
    <w:rsid w:val="00197D30"/>
    <w:rsid w:val="004B60E3"/>
    <w:rsid w:val="004E154C"/>
    <w:rsid w:val="004E29B3"/>
    <w:rsid w:val="00565418"/>
    <w:rsid w:val="00590D07"/>
    <w:rsid w:val="005E5D8E"/>
    <w:rsid w:val="0076089D"/>
    <w:rsid w:val="00784D58"/>
    <w:rsid w:val="007F269C"/>
    <w:rsid w:val="0087467D"/>
    <w:rsid w:val="008D6863"/>
    <w:rsid w:val="00A96F90"/>
    <w:rsid w:val="00AC2B23"/>
    <w:rsid w:val="00B86B75"/>
    <w:rsid w:val="00BC48D5"/>
    <w:rsid w:val="00C36279"/>
    <w:rsid w:val="00C8527D"/>
    <w:rsid w:val="00E315A3"/>
    <w:rsid w:val="00E61612"/>
    <w:rsid w:val="00F431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EC0EE"/>
  <w15:docId w15:val="{88A67DDD-49DB-45FC-9935-1B3F64470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Normal1">
    <w:name w:val="Normal1"/>
    <w:rsid w:val="00C8527D"/>
    <w:pPr>
      <w:spacing w:after="0" w:line="276" w:lineRule="auto"/>
      <w:contextualSpacing/>
    </w:pPr>
    <w:rPr>
      <w:rFonts w:ascii="Arial" w:eastAsia="Arial" w:hAnsi="Arial" w:cs="Arial"/>
      <w:sz w:val="22"/>
      <w:szCs w:val="22"/>
    </w:rPr>
  </w:style>
  <w:style w:type="character" w:styleId="FollowedHyperlink">
    <w:name w:val="FollowedHyperlink"/>
    <w:basedOn w:val="DefaultParagraphFont"/>
    <w:semiHidden/>
    <w:unhideWhenUsed/>
    <w:rsid w:val="0087467D"/>
    <w:rPr>
      <w:color w:val="800080" w:themeColor="followedHyperlink"/>
      <w:u w:val="single"/>
    </w:rPr>
  </w:style>
  <w:style w:type="paragraph" w:styleId="BalloonText">
    <w:name w:val="Balloon Text"/>
    <w:basedOn w:val="Normal"/>
    <w:link w:val="BalloonTextChar"/>
    <w:semiHidden/>
    <w:unhideWhenUsed/>
    <w:rsid w:val="004E154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E15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266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aspredicted.org/" TargetMode="External"/><Relationship Id="rId18" Type="http://schemas.openxmlformats.org/officeDocument/2006/relationships/hyperlink" Target="https://leginfo.legislature.ca.gov/faces/billNavClient.xhtml?bill_id=201520160AB1755" TargetMode="External"/><Relationship Id="rId26" Type="http://schemas.openxmlformats.org/officeDocument/2006/relationships/hyperlink" Target="https://carpentries.github.io/trainer-training/" TargetMode="External"/><Relationship Id="rId3" Type="http://schemas.openxmlformats.org/officeDocument/2006/relationships/settings" Target="settings.xml"/><Relationship Id="rId21" Type="http://schemas.openxmlformats.org/officeDocument/2006/relationships/hyperlink" Target="https://internetofwater.org/" TargetMode="External"/><Relationship Id="rId34" Type="http://schemas.openxmlformats.org/officeDocument/2006/relationships/fontTable" Target="fontTable.xml"/><Relationship Id="rId7" Type="http://schemas.openxmlformats.org/officeDocument/2006/relationships/hyperlink" Target="mailto:mbeck@tbep.org" TargetMode="External"/><Relationship Id="rId12" Type="http://schemas.openxmlformats.org/officeDocument/2006/relationships/hyperlink" Target="http://osf.io/" TargetMode="External"/><Relationship Id="rId17" Type="http://schemas.openxmlformats.org/officeDocument/2006/relationships/hyperlink" Target="https://ropensci.org/" TargetMode="External"/><Relationship Id="rId25" Type="http://schemas.openxmlformats.org/officeDocument/2006/relationships/hyperlink" Target="https://blog.rstudio.com/2019/02/06/rstudio-conf-2019-workshops/"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s://www.datacoalition.org/" TargetMode="External"/><Relationship Id="rId29" Type="http://schemas.openxmlformats.org/officeDocument/2006/relationships/hyperlink" Target="https://aquatic.biodata.usgs.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lack.com/" TargetMode="External"/><Relationship Id="rId24" Type="http://schemas.openxmlformats.org/officeDocument/2006/relationships/hyperlink" Target="https://carpentries.org" TargetMode="External"/><Relationship Id="rId32" Type="http://schemas.openxmlformats.org/officeDocument/2006/relationships/hyperlink" Target="https://www.ic.gc.ca/eic/site/063.nsf/eng/h_F6765465.html" TargetMode="External"/><Relationship Id="rId5" Type="http://schemas.openxmlformats.org/officeDocument/2006/relationships/footnotes" Target="footnotes.xml"/><Relationship Id="rId15" Type="http://schemas.openxmlformats.org/officeDocument/2006/relationships/hyperlink" Target="https://knb.ecoinformatics.org/external//emlparser/docs/index.html" TargetMode="External"/><Relationship Id="rId23" Type="http://schemas.openxmlformats.org/officeDocument/2006/relationships/hyperlink" Target="https://sccwrp.shinyapps.io/SCAPE" TargetMode="External"/><Relationship Id="rId28" Type="http://schemas.openxmlformats.org/officeDocument/2006/relationships/hyperlink" Target="https://waterdata.usgs.gov/nwis" TargetMode="External"/><Relationship Id="rId10" Type="http://schemas.openxmlformats.org/officeDocument/2006/relationships/hyperlink" Target="https://www.google.com/docs/about/" TargetMode="External"/><Relationship Id="rId19" Type="http://schemas.openxmlformats.org/officeDocument/2006/relationships/hyperlink" Target="https://www.waterboards.ca.gov/press_room/press_releases/2018/pr_water_data_071018.pdf" TargetMode="External"/><Relationship Id="rId31" Type="http://schemas.openxmlformats.org/officeDocument/2006/relationships/hyperlink" Target="https://ec.europa.eu/research/participants/docs/h2020-funding-guide/cross-cutting-issues/open-access-dissemination_en.htm" TargetMode="External"/><Relationship Id="rId4" Type="http://schemas.openxmlformats.org/officeDocument/2006/relationships/webSettings" Target="webSettings.xml"/><Relationship Id="rId9" Type="http://schemas.openxmlformats.org/officeDocument/2006/relationships/hyperlink" Target="https://irods.org/" TargetMode="External"/><Relationship Id="rId14" Type="http://schemas.openxmlformats.org/officeDocument/2006/relationships/hyperlink" Target="http://www.safit.org/Docs/STE_1_March_2011_7MB.pdf" TargetMode="External"/><Relationship Id="rId22" Type="http://schemas.openxmlformats.org/officeDocument/2006/relationships/hyperlink" Target="https://github.com/SCCWRP/SCAPE" TargetMode="External"/><Relationship Id="rId27" Type="http://schemas.openxmlformats.org/officeDocument/2006/relationships/hyperlink" Target="https://acwi.gov/methods/pubs/over_pubs/valcomp_fs.pdf" TargetMode="External"/><Relationship Id="rId30" Type="http://schemas.openxmlformats.org/officeDocument/2006/relationships/hyperlink" Target="https://www.epa.gov/waterdata/water-quality-data-wqx" TargetMode="External"/><Relationship Id="rId35" Type="http://schemas.openxmlformats.org/officeDocument/2006/relationships/theme" Target="theme/theme1.xml"/><Relationship Id="rId8" Type="http://schemas.openxmlformats.org/officeDocument/2006/relationships/hyperlink" Target="https://www.datao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2</Pages>
  <Words>11039</Words>
  <Characters>6292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The importance of open science for biological assessment of aquatic environments</vt:lpstr>
    </vt:vector>
  </TitlesOfParts>
  <Company/>
  <LinksUpToDate>false</LinksUpToDate>
  <CharactersWithSpaces>7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cp:lastModifiedBy>Marcus Beck</cp:lastModifiedBy>
  <cp:revision>6</cp:revision>
  <dcterms:created xsi:type="dcterms:W3CDTF">2020-05-20T15:11:00Z</dcterms:created>
  <dcterms:modified xsi:type="dcterms:W3CDTF">2020-05-2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